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E5982" w14:textId="77777777" w:rsidR="00AD6FED" w:rsidRPr="00CC1854" w:rsidRDefault="00AD6FED">
      <w:pPr>
        <w:pStyle w:val="BodyText"/>
        <w:rPr>
          <w:rFonts w:asciiTheme="minorHAnsi" w:hAnsiTheme="minorHAnsi" w:cstheme="minorHAnsi"/>
          <w:b/>
          <w:i w:val="0"/>
          <w:szCs w:val="24"/>
        </w:rPr>
      </w:pPr>
    </w:p>
    <w:tbl>
      <w:tblPr>
        <w:tblStyle w:val="TableGrid"/>
        <w:tblW w:w="10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50"/>
      </w:tblGrid>
      <w:tr w:rsidR="00164AA8" w:rsidRPr="00CC1854" w14:paraId="284A16BF" w14:textId="77777777" w:rsidTr="00535903">
        <w:trPr>
          <w:trHeight w:val="315"/>
          <w:jc w:val="center"/>
        </w:trPr>
        <w:tc>
          <w:tcPr>
            <w:tcW w:w="10250" w:type="dxa"/>
            <w:shd w:val="clear" w:color="auto" w:fill="1F497D" w:themeFill="text2"/>
          </w:tcPr>
          <w:p w14:paraId="561CC1F7" w14:textId="7202A7A6" w:rsidR="00164AA8" w:rsidRPr="00CC1854" w:rsidRDefault="00CB7AB0" w:rsidP="002832AB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</w:pPr>
            <w:r w:rsidRPr="00CC1854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>DrPH</w:t>
            </w:r>
            <w:r w:rsidR="00251F43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 xml:space="preserve"> (CHL4050H-Y)</w:t>
            </w:r>
            <w:r w:rsidRPr="00CC1854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 xml:space="preserve"> Applied</w:t>
            </w:r>
            <w:r w:rsidR="00251F43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 xml:space="preserve"> </w:t>
            </w:r>
            <w:r w:rsidRPr="00CC1854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>Project</w:t>
            </w:r>
            <w:r w:rsidR="00424B68" w:rsidRPr="00CC1854">
              <w:rPr>
                <w:rFonts w:asciiTheme="minorHAnsi" w:hAnsiTheme="minorHAnsi" w:cstheme="minorHAnsi"/>
                <w:b/>
                <w:bCs/>
                <w:color w:val="FFFFFF" w:themeColor="background1"/>
                <w:sz w:val="30"/>
                <w:szCs w:val="30"/>
                <w:lang w:val="en-CA"/>
              </w:rPr>
              <w:t xml:space="preserve"> Approval Form </w:t>
            </w:r>
          </w:p>
        </w:tc>
      </w:tr>
      <w:tr w:rsidR="00164AA8" w:rsidRPr="00CC1854" w14:paraId="02F75A95" w14:textId="77777777" w:rsidTr="00535903">
        <w:trPr>
          <w:trHeight w:val="1512"/>
          <w:jc w:val="center"/>
        </w:trPr>
        <w:tc>
          <w:tcPr>
            <w:tcW w:w="10250" w:type="dxa"/>
          </w:tcPr>
          <w:p w14:paraId="05542833" w14:textId="44D22DA1" w:rsidR="00F81870" w:rsidRPr="00CC1854" w:rsidRDefault="00DB4249" w:rsidP="00F81870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  <w:r w:rsidRPr="0076515E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CA"/>
              </w:rPr>
              <w:t>Student Number</w:t>
            </w:r>
            <w:r w:rsidR="002B5066" w:rsidRPr="00014006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615877841"/>
                <w:placeholder>
                  <w:docPart w:val="55A64D05BFB64591A7E731725838772B"/>
                </w:placeholder>
                <w:showingPlcHdr/>
              </w:sdtPr>
              <w:sdtEndPr/>
              <w:sdtContent>
                <w:r w:rsidR="00DE500C" w:rsidRPr="006F59FF">
                  <w:rPr>
                    <w:rStyle w:val="PlaceholderText"/>
                  </w:rPr>
                  <w:t>Click here to enter text.</w:t>
                </w:r>
              </w:sdtContent>
            </w:sdt>
            <w:r w:rsidR="00F81870" w:rsidRPr="00014006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US"/>
              </w:rPr>
              <w:t xml:space="preserve">                                 </w:t>
            </w:r>
            <w:r w:rsidR="002B5066" w:rsidRPr="0076515E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CA"/>
              </w:rPr>
              <w:t>Student Name</w:t>
            </w:r>
            <w:r w:rsidR="002B5066" w:rsidRPr="00014006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4"/>
                  <w:szCs w:val="24"/>
                  <w:lang w:val="en-US"/>
                </w:rPr>
                <w:id w:val="-151145237"/>
                <w:placeholder>
                  <w:docPart w:val="39BB33954D1F45DC8FD94BCA507ED77C"/>
                </w:placeholder>
                <w:showingPlcHdr/>
              </w:sdtPr>
              <w:sdtEndPr/>
              <w:sdtContent>
                <w:r w:rsidR="00F81870" w:rsidRPr="0076515E">
                  <w:rPr>
                    <w:rStyle w:val="PlaceholderText"/>
                    <w:rFonts w:asciiTheme="minorHAnsi" w:hAnsiTheme="minorHAnsi" w:cstheme="minorHAnsi"/>
                    <w:b/>
                    <w:bCs/>
                    <w:color w:val="BFBFBF" w:themeColor="background1" w:themeShade="BF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7F60780C" w14:textId="44009BD5" w:rsidR="002B5066" w:rsidRPr="00CC1854" w:rsidRDefault="002B5066" w:rsidP="00710AA0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</w:p>
          <w:p w14:paraId="66671B42" w14:textId="77777777" w:rsidR="00710AA0" w:rsidRPr="00694F02" w:rsidRDefault="00710AA0" w:rsidP="00710AA0">
            <w:pPr>
              <w:rPr>
                <w:rFonts w:asciiTheme="minorHAnsi" w:hAnsiTheme="minorHAnsi" w:cstheme="minorHAnsi"/>
                <w:b/>
                <w:bCs/>
                <w:color w:val="0070C0"/>
                <w:sz w:val="24"/>
                <w:szCs w:val="24"/>
                <w:lang w:val="en-CA"/>
              </w:rPr>
            </w:pPr>
          </w:p>
          <w:p w14:paraId="2B4553B4" w14:textId="77777777" w:rsidR="008C5724" w:rsidRDefault="002E2CF2" w:rsidP="00164AA8">
            <w:pPr>
              <w:ind w:left="108"/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</w:pPr>
            <w:r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>Please see (</w:t>
            </w:r>
            <w:hyperlink r:id="rId11" w:history="1">
              <w:r w:rsidR="007F5839" w:rsidRPr="004260F0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  <w:color w:val="548DD4" w:themeColor="text2" w:themeTint="99"/>
                  <w:sz w:val="26"/>
                  <w:szCs w:val="26"/>
                  <w:lang w:val="en-CA"/>
                </w:rPr>
                <w:t>DLSPH Doctor of Public Health</w:t>
              </w:r>
              <w:r w:rsidR="007F5839" w:rsidRPr="004260F0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  <w:color w:val="auto"/>
                  <w:sz w:val="26"/>
                  <w:szCs w:val="26"/>
                  <w:lang w:val="en-CA"/>
                </w:rPr>
                <w:t xml:space="preserve"> </w:t>
              </w:r>
            </w:hyperlink>
            <w:r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) for an explanation of the Applied Project. </w:t>
            </w:r>
            <w:r w:rsidR="006A1FFC"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>The proposal</w:t>
            </w:r>
            <w:r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 should be submitted by </w:t>
            </w:r>
            <w:r w:rsidR="008C5724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>May 1st</w:t>
            </w:r>
            <w:r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 preceding the project and a summary report submitted by the</w:t>
            </w:r>
            <w:r w:rsidR="008C5724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 agreed</w:t>
            </w:r>
            <w:r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 project end date.</w:t>
            </w:r>
          </w:p>
          <w:p w14:paraId="7577E7E8" w14:textId="77777777" w:rsidR="008C5724" w:rsidRDefault="008C5724" w:rsidP="00164AA8">
            <w:pPr>
              <w:ind w:left="108"/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</w:pPr>
          </w:p>
          <w:p w14:paraId="3D575416" w14:textId="6FD42898" w:rsidR="00E96D56" w:rsidRPr="004260F0" w:rsidRDefault="008C5724" w:rsidP="00164AA8">
            <w:pPr>
              <w:ind w:left="108"/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Please see the course syllabus for further details on objectives and course requirements. </w:t>
            </w:r>
            <w:r w:rsidR="002E2CF2" w:rsidRPr="004260F0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  <w:lang w:val="en-CA"/>
              </w:rPr>
              <w:t xml:space="preserve"> </w:t>
            </w:r>
          </w:p>
          <w:p w14:paraId="1063B678" w14:textId="77777777" w:rsidR="002E2CF2" w:rsidRPr="00F746E6" w:rsidRDefault="002E2CF2" w:rsidP="00164AA8">
            <w:pPr>
              <w:ind w:left="108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  <w:lang w:val="en-CA"/>
              </w:rPr>
            </w:pPr>
          </w:p>
          <w:p w14:paraId="6B9A5EEC" w14:textId="2BB6E976" w:rsidR="00F81870" w:rsidRPr="00CC1854" w:rsidRDefault="00A44716" w:rsidP="00696B4C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F746E6">
              <w:rPr>
                <w:rFonts w:eastAsia="Calibri" w:cstheme="minorHAnsi"/>
                <w:sz w:val="24"/>
                <w:szCs w:val="24"/>
                <w:lang w:val="en-CA"/>
              </w:rPr>
              <w:t>In a few sentences, provide a brief description of your Applied Research Project:</w:t>
            </w:r>
            <w:r w:rsidR="00F81870" w:rsidRPr="00CC1854">
              <w:rPr>
                <w:rFonts w:eastAsia="Calibri" w:cstheme="minorHAnsi"/>
                <w:sz w:val="24"/>
                <w:szCs w:val="24"/>
                <w:lang w:val="en-CA"/>
              </w:rPr>
              <w:br/>
            </w:r>
            <w:r w:rsidR="001F485F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946896663"/>
                <w:placeholder>
                  <w:docPart w:val="F96DDBDC89DD494F8F9CDDA90B81E6E6"/>
                </w:placeholder>
                <w:showingPlcHdr/>
              </w:sdtPr>
              <w:sdtEndPr/>
              <w:sdtContent>
                <w:r w:rsidR="00F81870" w:rsidRPr="00CC1854">
                  <w:rPr>
                    <w:rStyle w:val="PlaceholderText"/>
                    <w:rFonts w:eastAsia="Calibr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7C23CA4D" w14:textId="77777777" w:rsidR="0056759C" w:rsidRPr="00CC1854" w:rsidRDefault="0056759C" w:rsidP="00A44716">
            <w:pPr>
              <w:rPr>
                <w:rFonts w:asciiTheme="minorHAnsi" w:hAnsiTheme="minorHAnsi" w:cstheme="minorHAnsi"/>
                <w:sz w:val="24"/>
                <w:szCs w:val="24"/>
                <w:lang w:val="en-CA"/>
              </w:rPr>
            </w:pPr>
          </w:p>
          <w:p w14:paraId="4A0BA857" w14:textId="311FA9C8" w:rsidR="00F81870" w:rsidRPr="00CC1854" w:rsidRDefault="00A44716" w:rsidP="00F81870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Please state the specific aims of your Applied Research Project</w:t>
            </w:r>
            <w:r w:rsidR="00584E14" w:rsidRPr="00CC1854">
              <w:rPr>
                <w:rFonts w:eastAsia="Calibri" w:cstheme="minorHAnsi"/>
                <w:sz w:val="24"/>
                <w:szCs w:val="24"/>
                <w:lang w:val="en-CA"/>
              </w:rPr>
              <w:t>:</w:t>
            </w: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 </w:t>
            </w:r>
            <w:r w:rsidR="00F81870" w:rsidRPr="00CC1854">
              <w:rPr>
                <w:rFonts w:eastAsia="Calibri" w:cstheme="minorHAnsi"/>
                <w:sz w:val="24"/>
                <w:szCs w:val="24"/>
                <w:lang w:val="en-CA"/>
              </w:rPr>
              <w:br/>
            </w:r>
            <w:r w:rsidR="001F485F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69205429"/>
                <w:placeholder>
                  <w:docPart w:val="55CEA279A8324FF3ABF99EC30BFE300B"/>
                </w:placeholder>
                <w:showingPlcHdr/>
              </w:sdtPr>
              <w:sdtEndPr/>
              <w:sdtContent>
                <w:r w:rsidR="00F81870" w:rsidRPr="00CC1854">
                  <w:rPr>
                    <w:rStyle w:val="PlaceholderText"/>
                    <w:rFonts w:eastAsia="Calibri" w:cstheme="minorHAnsi"/>
                    <w:sz w:val="24"/>
                    <w:szCs w:val="24"/>
                  </w:rPr>
                  <w:t>Click here to enter text.</w:t>
                </w:r>
              </w:sdtContent>
            </w:sdt>
            <w:r w:rsidR="00BC1808" w:rsidRPr="00CC1854">
              <w:rPr>
                <w:rFonts w:cstheme="minorHAnsi"/>
                <w:sz w:val="24"/>
                <w:szCs w:val="24"/>
              </w:rPr>
              <w:br/>
            </w:r>
          </w:p>
          <w:p w14:paraId="1CB8193D" w14:textId="77777777" w:rsidR="00696B4C" w:rsidRPr="00CC1854" w:rsidRDefault="00696B4C" w:rsidP="00696B4C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</w:p>
          <w:p w14:paraId="7467F9B8" w14:textId="4285D290" w:rsidR="00BC1808" w:rsidRPr="00CC1854" w:rsidRDefault="00BC1808" w:rsidP="00F81870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Use the SMART Objective Framework to:</w:t>
            </w:r>
          </w:p>
          <w:p w14:paraId="454F7981" w14:textId="0D6B427E" w:rsidR="00FA2369" w:rsidRPr="00CC1854" w:rsidRDefault="00696B4C" w:rsidP="00FA2369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1. Agree that project aims listed in section B are sufficiently specific</w:t>
            </w:r>
            <w:r w:rsidR="00FA2369"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.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97809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00C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5AA6A656" w14:textId="2A99D34E" w:rsidR="00696B4C" w:rsidRPr="00CC1854" w:rsidRDefault="00696B4C" w:rsidP="00FA2369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2. Define success of the project and how it will be measured.</w:t>
            </w:r>
            <w:r w:rsidR="00FA2369"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1573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F5E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3860D743" w14:textId="7F35071E" w:rsidR="00696B4C" w:rsidRPr="00CC1854" w:rsidRDefault="00696B4C" w:rsidP="00BC1808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3. Agree that the planned outcome is achievable.</w:t>
            </w:r>
            <w:r w:rsidR="008410F9"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0844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F5E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41783517" w14:textId="40203B0B" w:rsidR="00696B4C" w:rsidRPr="00CC1854" w:rsidRDefault="00696B4C" w:rsidP="00BC1808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>4. Concur on the public health relevance of your project.</w:t>
            </w:r>
            <w:r w:rsidR="008410F9"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520274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F5E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354A6AFE" w14:textId="7227BAC1" w:rsidR="00584E14" w:rsidRPr="00CC1854" w:rsidRDefault="00696B4C" w:rsidP="00FA2369">
            <w:pPr>
              <w:pStyle w:val="ListParagraph"/>
              <w:rPr>
                <w:rFonts w:eastAsia="Calibri" w:cstheme="minorHAnsi"/>
                <w:sz w:val="24"/>
                <w:szCs w:val="24"/>
                <w:lang w:val="en-CA"/>
              </w:rPr>
            </w:pP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5. Concur that the time to define milestones and </w:t>
            </w:r>
            <w:r w:rsidR="008410F9" w:rsidRPr="00CC1854">
              <w:rPr>
                <w:rFonts w:eastAsia="Calibri" w:cstheme="minorHAnsi"/>
                <w:sz w:val="24"/>
                <w:szCs w:val="24"/>
                <w:lang w:val="en-CA"/>
              </w:rPr>
              <w:t>completion with report</w:t>
            </w:r>
            <w:r w:rsidRPr="00CC1854">
              <w:rPr>
                <w:rFonts w:eastAsia="Calibri" w:cstheme="minorHAnsi"/>
                <w:sz w:val="24"/>
                <w:szCs w:val="24"/>
                <w:lang w:val="en-CA"/>
              </w:rPr>
              <w:t xml:space="preserve"> is aligned.</w:t>
            </w:r>
            <w:r w:rsidR="00255F5E" w:rsidRPr="00CC185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4094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F5E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D1A29" w:rsidRPr="00CC1854" w14:paraId="7CA7350F" w14:textId="77777777" w:rsidTr="00535903">
        <w:tblPrEx>
          <w:tblLook w:val="04A0" w:firstRow="1" w:lastRow="0" w:firstColumn="1" w:lastColumn="0" w:noHBand="0" w:noVBand="1"/>
        </w:tblPrEx>
        <w:trPr>
          <w:trHeight w:val="1722"/>
          <w:jc w:val="center"/>
        </w:trPr>
        <w:tc>
          <w:tcPr>
            <w:tcW w:w="10250" w:type="dxa"/>
          </w:tcPr>
          <w:p w14:paraId="494A4040" w14:textId="77777777" w:rsidR="00B23F01" w:rsidRDefault="00B23F01" w:rsidP="00A634EB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</w:p>
          <w:p w14:paraId="28AC3CA6" w14:textId="1CCCC317" w:rsidR="005D1A29" w:rsidRPr="00694F02" w:rsidRDefault="00DC62CF" w:rsidP="00A634EB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 xml:space="preserve">1. </w:t>
            </w:r>
            <w:r w:rsidR="005D1A29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Institution, Agency, or Hosting Organization</w:t>
            </w:r>
          </w:p>
          <w:p w14:paraId="729F6C5E" w14:textId="7A00FA3F" w:rsidR="005D1A29" w:rsidRDefault="00355F94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</w:t>
            </w:r>
            <w:r w:rsidR="005D1A29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Please provide full address details, and website. </w:t>
            </w:r>
          </w:p>
          <w:p w14:paraId="3871B12F" w14:textId="6A6B7C3B" w:rsidR="00255F5E" w:rsidRPr="00CC1854" w:rsidRDefault="001F485F" w:rsidP="00031276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1543788012"/>
                <w:placeholder>
                  <w:docPart w:val="263345E7225946E1AC5CE52C36D66DE0"/>
                </w:placeholder>
                <w:showingPlcHdr/>
              </w:sdtPr>
              <w:sdtEndPr/>
              <w:sdtContent>
                <w:r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D1A29" w:rsidRPr="00CC1854" w14:paraId="48AE8E96" w14:textId="77777777" w:rsidTr="00535903">
        <w:tblPrEx>
          <w:tblLook w:val="04A0" w:firstRow="1" w:lastRow="0" w:firstColumn="1" w:lastColumn="0" w:noHBand="0" w:noVBand="1"/>
        </w:tblPrEx>
        <w:trPr>
          <w:trHeight w:val="1398"/>
          <w:jc w:val="center"/>
        </w:trPr>
        <w:tc>
          <w:tcPr>
            <w:tcW w:w="10250" w:type="dxa"/>
          </w:tcPr>
          <w:p w14:paraId="4E5CA4B8" w14:textId="77777777" w:rsidR="00030CF5" w:rsidRDefault="00030CF5" w:rsidP="00A634EB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</w:p>
          <w:p w14:paraId="4ABD42E1" w14:textId="43228123" w:rsidR="0077543C" w:rsidRPr="00694F02" w:rsidRDefault="00DC62CF" w:rsidP="00A634EB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2.</w:t>
            </w:r>
            <w:r w:rsidR="005D1A29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 xml:space="preserve">  Host Organization Mentor </w:t>
            </w:r>
          </w:p>
          <w:p w14:paraId="22A48DE9" w14:textId="77777777" w:rsidR="005D1A29" w:rsidRPr="00CC1854" w:rsidRDefault="005D1A29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  <w:t xml:space="preserve">    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a) Name, Title and Email of Supervisor </w:t>
            </w:r>
          </w:p>
          <w:p w14:paraId="77658AED" w14:textId="7DEC2DE5" w:rsidR="005D1A29" w:rsidRPr="00CC1854" w:rsidRDefault="005D1A29" w:rsidP="005D1A2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</w:t>
            </w:r>
            <w:r w:rsidR="001F485F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1291550647"/>
                <w:placeholder>
                  <w:docPart w:val="17D1A6431EC741849571763E678FC4C5"/>
                </w:placeholder>
                <w:showingPlcHdr/>
              </w:sdtPr>
              <w:sdtEndPr/>
              <w:sdtContent>
                <w:r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29009486" w14:textId="77777777" w:rsidR="005D1A29" w:rsidRPr="00CC1854" w:rsidRDefault="005D1A29" w:rsidP="005D1A29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2D9B5041" w14:textId="504E129D" w:rsidR="005D1A29" w:rsidRPr="00CC1854" w:rsidRDefault="005D1A29" w:rsidP="005D1A29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</w:t>
            </w:r>
            <w:r w:rsidR="0038657D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br/>
              <w:t xml:space="preserve">   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b) Administration Contact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br/>
              <w:t xml:space="preserve">         </w:t>
            </w:r>
            <w:r w:rsidR="001F485F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204032266"/>
                <w:placeholder>
                  <w:docPart w:val="D9D42AF380874F1086AB93FE9126286F"/>
                </w:placeholder>
                <w:showingPlcHdr/>
              </w:sdtPr>
              <w:sdtEndPr/>
              <w:sdtContent>
                <w:r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7457D3CA" w14:textId="77777777" w:rsidR="005D1A29" w:rsidRPr="00CC1854" w:rsidRDefault="005D1A29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4FF68CB3" w14:textId="2A8EC62B" w:rsidR="00255F5E" w:rsidRDefault="005D1A29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</w:t>
            </w:r>
          </w:p>
          <w:p w14:paraId="42552E12" w14:textId="58D54932" w:rsidR="00255F5E" w:rsidRDefault="00255F5E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0965E925" w14:textId="75EB0593" w:rsidR="00255F5E" w:rsidRDefault="00255F5E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5441C978" w14:textId="77777777" w:rsidR="00DC62CF" w:rsidRDefault="00DC62CF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06807D17" w14:textId="34A24324" w:rsidR="005D1A29" w:rsidRPr="00CC1854" w:rsidRDefault="0038657D" w:rsidP="00CB0AAC">
            <w:pPr>
              <w:ind w:right="-10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</w:t>
            </w:r>
            <w:r w:rsidR="005D1A29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c) Executive Summary of Host Organization Mentor(s)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r w:rsidR="005D1A29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Experience</w:t>
            </w:r>
          </w:p>
          <w:p w14:paraId="449FFCB5" w14:textId="715FE1D5" w:rsidR="00255F5E" w:rsidRPr="00255F5E" w:rsidRDefault="005D1A29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</w:t>
            </w:r>
            <w:r w:rsidR="001F485F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079508009"/>
                <w:placeholder>
                  <w:docPart w:val="B85DE2C92B4F4FB2A71CBC66334956E5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4"/>
                      <w:szCs w:val="24"/>
                      <w:lang w:val="en-US"/>
                    </w:rPr>
                    <w:id w:val="-1714025274"/>
                    <w:placeholder>
                      <w:docPart w:val="AEF3BD12FEE646F48FB93EC43777CAAB"/>
                    </w:placeholder>
                    <w:showingPlcHdr/>
                  </w:sdtPr>
                  <w:sdtEndPr/>
                  <w:sdtContent>
                    <w:r w:rsidRPr="00CC1854">
                      <w:rPr>
                        <w:rStyle w:val="PlaceholderText"/>
                        <w:rFonts w:asciiTheme="minorHAnsi" w:hAnsiTheme="minorHAnsi" w:cstheme="minorHAnsi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</w:sdtContent>
            </w:sdt>
            <w:r w:rsidR="00255F5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ab/>
            </w:r>
          </w:p>
        </w:tc>
      </w:tr>
      <w:tr w:rsidR="005D1A29" w:rsidRPr="00CC1854" w14:paraId="55E73BFF" w14:textId="77777777" w:rsidTr="005359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0250" w:type="dxa"/>
          </w:tcPr>
          <w:p w14:paraId="277BC53C" w14:textId="0E18D989" w:rsidR="005D1A29" w:rsidRPr="00694F02" w:rsidRDefault="00B23F01" w:rsidP="00164AA8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lastRenderedPageBreak/>
              <w:br/>
            </w:r>
            <w:r w:rsidR="0038657D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3</w:t>
            </w:r>
            <w:r w:rsidR="005D1A29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 xml:space="preserve">. Administrative Details </w:t>
            </w:r>
          </w:p>
          <w:p w14:paraId="524A6916" w14:textId="66441535" w:rsidR="005D1A29" w:rsidRPr="00CC1854" w:rsidRDefault="005D1A29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  <w:t xml:space="preserve"> 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a) Date of Applied Project: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803625484"/>
                <w:placeholder>
                  <w:docPart w:val="FC7204A1B8EE40ADB1BE319EAA0EED99"/>
                </w:placeholder>
              </w:sdtPr>
              <w:sdtEndPr/>
              <w:sdtContent>
                <w:r w:rsidRPr="00CC1854">
                  <w:rPr>
                    <w:rFonts w:asciiTheme="minorHAnsi" w:hAnsiTheme="minorHAnsi" w:cstheme="minorHAnsi"/>
                    <w:bCs/>
                    <w:sz w:val="24"/>
                    <w:szCs w:val="24"/>
                    <w:lang w:val="en-CA"/>
                  </w:rPr>
                  <w:t>______</w:t>
                </w:r>
                <w:r w:rsidR="006A1FFC" w:rsidRPr="00CC1854">
                  <w:rPr>
                    <w:rFonts w:asciiTheme="minorHAnsi" w:hAnsiTheme="minorHAnsi" w:cstheme="minorHAnsi"/>
                    <w:bCs/>
                    <w:sz w:val="24"/>
                    <w:szCs w:val="24"/>
                    <w:lang w:val="en-CA"/>
                  </w:rPr>
                  <w:t>__</w:t>
                </w:r>
                <w:r w:rsidRPr="00CC1854">
                  <w:rPr>
                    <w:rFonts w:asciiTheme="minorHAnsi" w:hAnsiTheme="minorHAnsi" w:cstheme="minorHAnsi"/>
                    <w:bCs/>
                    <w:sz w:val="24"/>
                    <w:szCs w:val="24"/>
                    <w:lang w:val="en-CA"/>
                  </w:rPr>
                  <w:t>to______</w:t>
                </w:r>
                <w:r w:rsidR="006A1FFC" w:rsidRPr="00CC1854">
                  <w:rPr>
                    <w:rFonts w:asciiTheme="minorHAnsi" w:hAnsiTheme="minorHAnsi" w:cstheme="minorHAnsi"/>
                    <w:bCs/>
                    <w:sz w:val="24"/>
                    <w:szCs w:val="24"/>
                    <w:lang w:val="en-CA"/>
                  </w:rPr>
                  <w:t>__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br/>
            </w:r>
          </w:p>
          <w:p w14:paraId="453276C9" w14:textId="4167B99B" w:rsidR="0038657D" w:rsidRPr="00CC1854" w:rsidRDefault="0038657D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43483405" w14:textId="77777777" w:rsidR="0038657D" w:rsidRPr="00CC1854" w:rsidRDefault="0038657D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0BAE461D" w14:textId="66AC7F87" w:rsidR="005D1A29" w:rsidRPr="00CC1854" w:rsidRDefault="005D1A29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b) In-Person or Virtual (explain):</w:t>
            </w:r>
          </w:p>
          <w:p w14:paraId="37C48733" w14:textId="5A531926" w:rsidR="005D1A29" w:rsidRPr="00CC1854" w:rsidRDefault="005D1A29" w:rsidP="00164AA8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 </w:t>
            </w:r>
            <w:r w:rsidR="001F485F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</w:t>
            </w: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908913651"/>
                <w:placeholder>
                  <w:docPart w:val="0585DA72AC8742C8A3BDDD5B1ABDCDF5"/>
                </w:placeholder>
                <w:showingPlcHdr/>
              </w:sdtPr>
              <w:sdtEndPr/>
              <w:sdtContent>
                <w:r w:rsidR="0038657D"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    </w:t>
            </w: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br/>
              <w:t xml:space="preserve">             </w:t>
            </w:r>
          </w:p>
          <w:p w14:paraId="5F60648B" w14:textId="77777777" w:rsidR="0038657D" w:rsidRPr="00CC1854" w:rsidRDefault="0038657D" w:rsidP="00164AA8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</w:p>
          <w:p w14:paraId="4C72D6FC" w14:textId="45369983" w:rsidR="005D1A29" w:rsidRPr="00CC1854" w:rsidRDefault="005D1A29" w:rsidP="00184DD6">
            <w:pPr>
              <w:ind w:left="261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c) Funding (Check all boxes that apply):</w:t>
            </w:r>
          </w:p>
          <w:p w14:paraId="3E350CDE" w14:textId="3B367D46" w:rsidR="005D1A29" w:rsidRPr="00CC1854" w:rsidRDefault="005D1A29" w:rsidP="005D1A2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159344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Part of current primary employment</w:t>
            </w:r>
          </w:p>
          <w:p w14:paraId="143B6F1A" w14:textId="662FE645" w:rsidR="005D1A29" w:rsidRPr="00CC1854" w:rsidRDefault="005D1A29" w:rsidP="005D1A2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 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38113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Paid outside of prior employment </w:t>
            </w:r>
          </w:p>
          <w:p w14:paraId="4721F2BD" w14:textId="0D8EA71F" w:rsidR="005D1A29" w:rsidRPr="00CC1854" w:rsidRDefault="005D1A29" w:rsidP="005D1A2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 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88246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Unpaid </w:t>
            </w:r>
          </w:p>
          <w:p w14:paraId="79B37199" w14:textId="77777777" w:rsidR="005D1A29" w:rsidRPr="00CC1854" w:rsidRDefault="005D1A29" w:rsidP="005D1A29">
            <w:pPr>
              <w:ind w:left="261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65461958" w14:textId="265A852A" w:rsidR="005D1A29" w:rsidRPr="00CC1854" w:rsidRDefault="005D1A29" w:rsidP="005D1A29">
            <w:pPr>
              <w:ind w:left="261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d) Data sharing agreement necessary: </w:t>
            </w:r>
          </w:p>
          <w:p w14:paraId="193DFDF6" w14:textId="64694DC9" w:rsidR="005D1A29" w:rsidRPr="00CC1854" w:rsidRDefault="005D1A29" w:rsidP="00463FC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         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200219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F5E"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694F02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Yes 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201849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r w:rsidR="00694F02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No</w:t>
            </w: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</w:t>
            </w:r>
          </w:p>
          <w:p w14:paraId="5883DDF7" w14:textId="6F639277" w:rsidR="005D1A29" w:rsidRPr="00CC1854" w:rsidRDefault="005D1A29" w:rsidP="00463FC9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054FA7" w:rsidRPr="00CC1854" w14:paraId="08F75BF2" w14:textId="77777777" w:rsidTr="00535903">
        <w:tblPrEx>
          <w:tblLook w:val="04A0" w:firstRow="1" w:lastRow="0" w:firstColumn="1" w:lastColumn="0" w:noHBand="0" w:noVBand="1"/>
        </w:tblPrEx>
        <w:trPr>
          <w:trHeight w:val="1125"/>
          <w:jc w:val="center"/>
        </w:trPr>
        <w:tc>
          <w:tcPr>
            <w:tcW w:w="10250" w:type="dxa"/>
          </w:tcPr>
          <w:p w14:paraId="490E6163" w14:textId="5863F773" w:rsidR="00054FA7" w:rsidRPr="00694F02" w:rsidRDefault="00B23F01" w:rsidP="00857DC7">
            <w:pPr>
              <w:ind w:right="-114"/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br/>
            </w:r>
            <w:r w:rsidR="0038657D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4</w:t>
            </w:r>
            <w:r w:rsidR="00054FA7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 xml:space="preserve">. Please briefly state how your project may lead to: </w:t>
            </w:r>
          </w:p>
          <w:p w14:paraId="550E9EB9" w14:textId="77777777" w:rsidR="00054FA7" w:rsidRPr="00CC1854" w:rsidRDefault="00054FA7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</w:t>
            </w:r>
          </w:p>
          <w:p w14:paraId="47BAE7C9" w14:textId="0960B861" w:rsidR="00054FA7" w:rsidRPr="00CC1854" w:rsidRDefault="00054FA7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A) Potential Publication(s):</w:t>
            </w:r>
          </w:p>
          <w:p w14:paraId="4991B832" w14:textId="77777777" w:rsidR="00054FA7" w:rsidRPr="00CC1854" w:rsidRDefault="00054FA7" w:rsidP="00054FA7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204721213"/>
                <w:placeholder>
                  <w:docPart w:val="1E87FA5DA43E43F7977467624916853E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4"/>
                      <w:szCs w:val="24"/>
                      <w:lang w:val="en-US"/>
                    </w:rPr>
                    <w:id w:val="268664717"/>
                    <w:placeholder>
                      <w:docPart w:val="5BD4B8F8EDD74A9EA11B672BE1A0713D"/>
                    </w:placeholder>
                    <w:showingPlcHdr/>
                  </w:sdtPr>
                  <w:sdtEndPr/>
                  <w:sdtContent>
                    <w:r w:rsidRPr="00CC1854">
                      <w:rPr>
                        <w:rStyle w:val="PlaceholderText"/>
                        <w:rFonts w:asciiTheme="minorHAnsi" w:hAnsiTheme="minorHAnsi" w:cstheme="minorHAnsi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</w:sdtContent>
            </w:sdt>
          </w:p>
          <w:p w14:paraId="685AD52C" w14:textId="77777777" w:rsidR="00054FA7" w:rsidRPr="00CC1854" w:rsidRDefault="00054FA7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7FB0D9F0" w14:textId="1573D1E0" w:rsidR="00054FA7" w:rsidRPr="00CC1854" w:rsidRDefault="00054FA7" w:rsidP="00A634E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B) Potential dissertation topic:</w:t>
            </w:r>
          </w:p>
          <w:p w14:paraId="2C57ECA9" w14:textId="53142CCB" w:rsidR="00054FA7" w:rsidRPr="00CC1854" w:rsidRDefault="00054FA7" w:rsidP="00463FC9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462187437"/>
                <w:placeholder>
                  <w:docPart w:val="F506A4A6C6F54478BA662BC4149E513D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4"/>
                      <w:szCs w:val="24"/>
                      <w:lang w:val="en-US"/>
                    </w:rPr>
                    <w:id w:val="972940427"/>
                    <w:placeholder>
                      <w:docPart w:val="D35C634B9DA24E638843481FB9C09C3A"/>
                    </w:placeholder>
                    <w:showingPlcHdr/>
                  </w:sdtPr>
                  <w:sdtEndPr/>
                  <w:sdtContent>
                    <w:r w:rsidRPr="00CC1854">
                      <w:rPr>
                        <w:rStyle w:val="PlaceholderText"/>
                        <w:rFonts w:asciiTheme="minorHAnsi" w:hAnsiTheme="minorHAnsi" w:cstheme="minorHAnsi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</w:sdtContent>
            </w:sdt>
          </w:p>
          <w:p w14:paraId="48074B1A" w14:textId="77777777" w:rsidR="00054FA7" w:rsidRPr="00CC1854" w:rsidRDefault="00054FA7" w:rsidP="00463FC9">
            <w:pPr>
              <w:rPr>
                <w:rFonts w:asciiTheme="minorHAnsi" w:eastAsia="Times New Roman" w:hAnsiTheme="minorHAnsi" w:cstheme="minorHAnsi"/>
                <w:sz w:val="24"/>
                <w:szCs w:val="24"/>
                <w:lang w:val="en-US"/>
              </w:rPr>
            </w:pPr>
          </w:p>
          <w:p w14:paraId="62022FF9" w14:textId="7AF42D15" w:rsidR="004260F0" w:rsidRPr="00CC1854" w:rsidRDefault="004260F0" w:rsidP="00054FA7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12227" w:rsidRPr="00CC1854" w14:paraId="493A99D7" w14:textId="77777777" w:rsidTr="005359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0250" w:type="dxa"/>
          </w:tcPr>
          <w:p w14:paraId="18BB921B" w14:textId="54659723" w:rsidR="00612227" w:rsidRPr="00694F02" w:rsidRDefault="00B23F01" w:rsidP="00164AA8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br/>
            </w:r>
            <w:r w:rsidR="0038657D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5</w:t>
            </w:r>
            <w:r w:rsidR="00612227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 xml:space="preserve">. Research Ethics Board (REB) </w:t>
            </w:r>
          </w:p>
          <w:p w14:paraId="62070909" w14:textId="77777777" w:rsidR="0077543C" w:rsidRPr="00CC1854" w:rsidRDefault="0077543C" w:rsidP="00164AA8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02BAB9E3" w14:textId="78E1CD3D" w:rsidR="00612227" w:rsidRPr="00F746E6" w:rsidRDefault="00EE24EA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</w:t>
            </w:r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REB:  </w:t>
            </w:r>
            <w:sdt>
              <w:sdtPr>
                <w:rPr>
                  <w:rFonts w:asciiTheme="minorHAnsi" w:hAnsiTheme="minorHAnsi" w:cstheme="minorHAnsi"/>
                  <w:bCs/>
                  <w:sz w:val="24"/>
                  <w:szCs w:val="24"/>
                  <w:lang w:val="en-US"/>
                </w:rPr>
                <w:id w:val="154170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27" w:rsidRPr="00CC1854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r w:rsidR="00F746E6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UofT</w:t>
            </w:r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</w:t>
            </w:r>
            <w:r w:rsidR="00F746E6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bCs/>
                  <w:sz w:val="24"/>
                  <w:szCs w:val="24"/>
                  <w:lang w:val="en-US"/>
                </w:rPr>
                <w:id w:val="39863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27" w:rsidRPr="00CC1854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746E6">
              <w:rPr>
                <w:rFonts w:asciiTheme="minorHAnsi" w:hAnsiTheme="minorHAnsi" w:cstheme="minorHAnsi"/>
                <w:bCs/>
                <w:sz w:val="24"/>
                <w:szCs w:val="24"/>
                <w:lang w:val="en-US"/>
              </w:rPr>
              <w:t xml:space="preserve"> Other                                                 </w:t>
            </w:r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Date of Application: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690913232"/>
                <w:placeholder>
                  <w:docPart w:val="276775FCACD2422CB055B405FF56881C"/>
                </w:placeholder>
                <w:showingPlcHdr/>
              </w:sdtPr>
              <w:sdtEndPr/>
              <w:sdtContent>
                <w:r w:rsidR="001F485F" w:rsidRPr="006F59F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079EF1D" w14:textId="77777777" w:rsidR="00612227" w:rsidRPr="00CC1854" w:rsidRDefault="00612227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668D7518" w14:textId="4C24AF0A" w:rsidR="00612227" w:rsidRDefault="00EE24EA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</w:t>
            </w:r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If not required, provide reason: </w:t>
            </w:r>
          </w:p>
          <w:p w14:paraId="365BEFEB" w14:textId="6321CE7A" w:rsidR="001F485F" w:rsidRPr="00CC1854" w:rsidRDefault="001F485F" w:rsidP="00164AA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041904056"/>
                <w:placeholder>
                  <w:docPart w:val="D26A0A816A664B71A8B7AF536FBA1AE8"/>
                </w:placeholder>
                <w:showingPlcHdr/>
              </w:sdtPr>
              <w:sdtEndPr/>
              <w:sdtContent>
                <w:r w:rsidR="00F746E6" w:rsidRPr="006F59F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A633E81" w14:textId="77777777" w:rsidR="00255F5E" w:rsidRDefault="00255F5E" w:rsidP="000C0D46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3DE65AEA" w14:textId="098B91C1" w:rsidR="00F746E6" w:rsidRPr="00255F5E" w:rsidRDefault="00F746E6" w:rsidP="000C0D46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</w:tc>
      </w:tr>
      <w:tr w:rsidR="00612227" w:rsidRPr="00CC1854" w14:paraId="724F03A9" w14:textId="77777777" w:rsidTr="005359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0250" w:type="dxa"/>
          </w:tcPr>
          <w:p w14:paraId="7BD7859F" w14:textId="77777777" w:rsidR="00F746E6" w:rsidRDefault="00F746E6" w:rsidP="006236AE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</w:p>
          <w:p w14:paraId="630A43BB" w14:textId="3EEBEC5D" w:rsidR="0077543C" w:rsidRPr="00694F02" w:rsidRDefault="0038657D" w:rsidP="006236AE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6</w:t>
            </w:r>
            <w:r w:rsidR="00612227" w:rsidRPr="00694F02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. Competency Development</w:t>
            </w:r>
          </w:p>
          <w:p w14:paraId="07AC4993" w14:textId="77777777" w:rsidR="00612227" w:rsidRPr="00CC1854" w:rsidRDefault="00612227" w:rsidP="006236A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Rank each competency as 1-High Development Opportunity, 2-Moderate Development Opportunity, 3- Little or No Development Opportunity:</w:t>
            </w:r>
          </w:p>
          <w:p w14:paraId="1145C407" w14:textId="77777777" w:rsidR="00694F02" w:rsidRPr="00CC1854" w:rsidRDefault="00694F02" w:rsidP="006236A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4E33652B" w14:textId="6A0D1B9E" w:rsidR="00612227" w:rsidRPr="00CC1854" w:rsidRDefault="00EE24EA" w:rsidP="00B40698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 xml:space="preserve">   </w:t>
            </w:r>
            <w:r w:rsidR="00612227"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>Data and Analysis _______</w:t>
            </w:r>
          </w:p>
          <w:p w14:paraId="24BCFB90" w14:textId="77777777" w:rsidR="00612227" w:rsidRPr="00CC1854" w:rsidRDefault="00612227" w:rsidP="00B40698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010B8E18" w14:textId="236CC967" w:rsidR="00612227" w:rsidRPr="00CC1854" w:rsidRDefault="00EE24EA" w:rsidP="00B40698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 xml:space="preserve">   </w:t>
            </w:r>
            <w:r w:rsidR="00612227"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>Leadership, Management and Governance _______</w:t>
            </w:r>
          </w:p>
          <w:p w14:paraId="3356ECD6" w14:textId="77777777" w:rsidR="00612227" w:rsidRPr="00CC1854" w:rsidRDefault="00612227" w:rsidP="00B40698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</w:p>
          <w:p w14:paraId="28C89779" w14:textId="3B36775C" w:rsidR="00612227" w:rsidRPr="00CC1854" w:rsidRDefault="00EE24EA" w:rsidP="00B40698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 xml:space="preserve">  </w:t>
            </w:r>
            <w:r w:rsidR="00612227"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>Policy and Practice _______</w:t>
            </w:r>
          </w:p>
          <w:p w14:paraId="3267D81C" w14:textId="77777777" w:rsidR="00612227" w:rsidRPr="00CC1854" w:rsidRDefault="00612227" w:rsidP="00B40698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</w:p>
          <w:p w14:paraId="320F820A" w14:textId="66496E5A" w:rsidR="00612227" w:rsidRPr="00CC1854" w:rsidRDefault="00EE24EA" w:rsidP="009C1E81">
            <w:pP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 xml:space="preserve">  </w:t>
            </w:r>
            <w:r w:rsidR="00612227" w:rsidRPr="00CC1854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en-CA"/>
              </w:rPr>
              <w:t>Education and Workforce Development ________</w:t>
            </w:r>
          </w:p>
          <w:p w14:paraId="0574F105" w14:textId="5C88122E" w:rsidR="00612227" w:rsidRPr="00CC1854" w:rsidRDefault="00612227" w:rsidP="009C1E81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12227" w:rsidRPr="00CC1854" w14:paraId="2FFC212C" w14:textId="77777777" w:rsidTr="00535903">
        <w:tblPrEx>
          <w:tblLook w:val="04A0" w:firstRow="1" w:lastRow="0" w:firstColumn="1" w:lastColumn="0" w:noHBand="0" w:noVBand="1"/>
        </w:tblPrEx>
        <w:trPr>
          <w:trHeight w:val="3233"/>
          <w:jc w:val="center"/>
        </w:trPr>
        <w:tc>
          <w:tcPr>
            <w:tcW w:w="10250" w:type="dxa"/>
          </w:tcPr>
          <w:p w14:paraId="37893367" w14:textId="7B5A5B18" w:rsidR="00612227" w:rsidRPr="0097513A" w:rsidRDefault="00B23F01" w:rsidP="00255F5E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br/>
            </w:r>
            <w:r w:rsidR="0077543C" w:rsidRPr="0097513A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7</w:t>
            </w:r>
            <w:r w:rsidR="00612227" w:rsidRPr="0097513A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.</w:t>
            </w:r>
            <w:r w:rsidR="00612227" w:rsidRPr="0097513A">
              <w:rPr>
                <w:rFonts w:asciiTheme="minorHAnsi" w:hAnsiTheme="minorHAnsi" w:cstheme="minorHAnsi"/>
                <w:bCs/>
                <w:color w:val="0070C0"/>
                <w:sz w:val="26"/>
                <w:szCs w:val="26"/>
                <w:lang w:val="en-CA"/>
              </w:rPr>
              <w:t xml:space="preserve"> </w:t>
            </w:r>
            <w:r w:rsidR="00612227" w:rsidRPr="0097513A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Application/ Translation of Output</w:t>
            </w:r>
          </w:p>
          <w:p w14:paraId="2585CE16" w14:textId="5CEE8784" w:rsidR="00612227" w:rsidRPr="00CC1854" w:rsidRDefault="0077543C" w:rsidP="00255F5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br/>
            </w:r>
            <w:r w:rsidR="00612227"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How will the Applied Project be applied to current public health practice? (Limit 300 words).</w:t>
            </w:r>
          </w:p>
          <w:p w14:paraId="00FE517F" w14:textId="15248ACC" w:rsidR="00612227" w:rsidRPr="00CC1854" w:rsidRDefault="0097513A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80197991"/>
                <w:placeholder>
                  <w:docPart w:val="B5AACE2F26244B9BBFCF9806570D1EE0"/>
                </w:placeholder>
                <w:showingPlcHdr/>
              </w:sdtPr>
              <w:sdtEndPr/>
              <w:sdtContent>
                <w:r w:rsidR="00612227"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3CE07D0C" w14:textId="03475B0A" w:rsidR="00612227" w:rsidRPr="00CC1854" w:rsidRDefault="00612227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637C30B9" w14:textId="2E661BDA" w:rsidR="0077543C" w:rsidRPr="00CC1854" w:rsidRDefault="0077543C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1E47413B" w14:textId="4C7939BE" w:rsidR="0077543C" w:rsidRPr="00CC1854" w:rsidRDefault="0077543C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735D16C0" w14:textId="77777777" w:rsidR="0077543C" w:rsidRPr="00CC1854" w:rsidRDefault="0077543C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193FF4DE" w14:textId="19530B55" w:rsidR="00612227" w:rsidRPr="0097513A" w:rsidRDefault="0077543C" w:rsidP="00255F5E">
            <w:pPr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</w:pPr>
            <w:r w:rsidRPr="0097513A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8</w:t>
            </w:r>
            <w:r w:rsidR="00612227" w:rsidRPr="0097513A">
              <w:rPr>
                <w:rFonts w:asciiTheme="minorHAnsi" w:hAnsiTheme="minorHAnsi" w:cstheme="minorHAnsi"/>
                <w:b/>
                <w:color w:val="0070C0"/>
                <w:sz w:val="26"/>
                <w:szCs w:val="26"/>
                <w:lang w:val="en-CA"/>
              </w:rPr>
              <w:t>. Evaluation Schedule Agreed Upon</w:t>
            </w:r>
          </w:p>
          <w:p w14:paraId="45A19814" w14:textId="77777777" w:rsidR="00612227" w:rsidRPr="00CC1854" w:rsidRDefault="00612227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63541047" w14:textId="6173EF9E" w:rsidR="00612227" w:rsidRDefault="00612227" w:rsidP="00255F5E">
            <w:pPr>
              <w:rPr>
                <w:rFonts w:asciiTheme="minorHAnsi" w:hAnsiTheme="minorHAnsi" w:cstheme="minorHAnsi"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Mid Project review date: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860544146"/>
                <w:placeholder>
                  <w:docPart w:val="48DD554EAFE546A39885210ECAEC97D9"/>
                </w:placeholder>
                <w:showingPlcHdr/>
              </w:sdtPr>
              <w:sdtEndPr/>
              <w:sdtContent>
                <w:r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br/>
            </w:r>
          </w:p>
          <w:p w14:paraId="37BC5930" w14:textId="77777777" w:rsidR="00B23F01" w:rsidRPr="00CC1854" w:rsidRDefault="00B23F01" w:rsidP="00255F5E">
            <w:pPr>
              <w:rPr>
                <w:rFonts w:asciiTheme="minorHAnsi" w:hAnsiTheme="minorHAnsi" w:cstheme="minorHAnsi"/>
                <w:sz w:val="24"/>
                <w:szCs w:val="24"/>
                <w:lang w:val="en-CA"/>
              </w:rPr>
            </w:pPr>
          </w:p>
          <w:p w14:paraId="2B016BE8" w14:textId="408FC399" w:rsidR="00612227" w:rsidRDefault="00612227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End Project review date</w:t>
            </w:r>
            <w:r w:rsidRPr="00CC185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US"/>
              </w:rPr>
              <w:t>:</w:t>
            </w: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1097172337"/>
                <w:placeholder>
                  <w:docPart w:val="5CC5CD2A71B041FBACD744E10C6106D7"/>
                </w:placeholder>
                <w:showingPlcHdr/>
              </w:sdtPr>
              <w:sdtEndPr/>
              <w:sdtContent>
                <w:r w:rsidRPr="00CC1854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br/>
            </w:r>
          </w:p>
          <w:p w14:paraId="664F9115" w14:textId="77777777" w:rsidR="00B23F01" w:rsidRPr="00CC1854" w:rsidRDefault="00B23F01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0B5DFE94" w14:textId="0AEB8A8E" w:rsidR="00612227" w:rsidRPr="00CC1854" w:rsidRDefault="00612227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8051D9" w:rsidRPr="00CC1854" w14:paraId="79B70F62" w14:textId="77777777" w:rsidTr="00535903">
        <w:tblPrEx>
          <w:tblLook w:val="04A0" w:firstRow="1" w:lastRow="0" w:firstColumn="1" w:lastColumn="0" w:noHBand="0" w:noVBand="1"/>
        </w:tblPrEx>
        <w:trPr>
          <w:trHeight w:val="1909"/>
          <w:jc w:val="center"/>
        </w:trPr>
        <w:tc>
          <w:tcPr>
            <w:tcW w:w="10250" w:type="dxa"/>
          </w:tcPr>
          <w:p w14:paraId="09966DA4" w14:textId="59BB7DB7" w:rsidR="008051D9" w:rsidRPr="0097513A" w:rsidRDefault="008051D9" w:rsidP="00255F5E">
            <w:pPr>
              <w:rPr>
                <w:rFonts w:asciiTheme="minorHAnsi" w:hAnsiTheme="minorHAnsi" w:cstheme="minorHAnsi"/>
                <w:b/>
                <w:color w:val="0070C0"/>
                <w:sz w:val="24"/>
                <w:szCs w:val="24"/>
                <w:lang w:val="en-CA"/>
              </w:rPr>
            </w:pPr>
            <w:r w:rsidRPr="0097513A">
              <w:rPr>
                <w:rFonts w:asciiTheme="minorHAnsi" w:hAnsiTheme="minorHAnsi" w:cstheme="minorHAnsi"/>
                <w:b/>
                <w:color w:val="0070C0"/>
                <w:sz w:val="24"/>
                <w:szCs w:val="24"/>
                <w:lang w:val="en-CA"/>
              </w:rPr>
              <w:t>Supplemental Material</w:t>
            </w:r>
          </w:p>
          <w:p w14:paraId="08D2B65E" w14:textId="77777777" w:rsidR="0077543C" w:rsidRPr="00CC1854" w:rsidRDefault="0077543C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</w:p>
          <w:p w14:paraId="6AF8ECEE" w14:textId="58E538DE" w:rsidR="008051D9" w:rsidRPr="00CC1854" w:rsidRDefault="008051D9" w:rsidP="00255F5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Attach any PDF of any relevant supporting documentation that you have available, for example:</w:t>
            </w:r>
          </w:p>
          <w:p w14:paraId="6CC392F5" w14:textId="77777777" w:rsidR="008051D9" w:rsidRPr="00CC1854" w:rsidRDefault="008051D9" w:rsidP="00255F5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</w:p>
          <w:p w14:paraId="6AA65887" w14:textId="14E400D6" w:rsidR="008051D9" w:rsidRPr="00CC1854" w:rsidRDefault="008051D9" w:rsidP="00255F5E">
            <w:pPr>
              <w:rPr>
                <w:rFonts w:asciiTheme="minorHAnsi" w:hAnsiTheme="minorHAnsi" w:cstheme="minorHAnsi"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932860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 Detail of Project, </w:t>
            </w:r>
            <w:proofErr w:type="spellStart"/>
            <w:r w:rsidRPr="00CC1854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>e.g</w:t>
            </w:r>
            <w:proofErr w:type="spellEnd"/>
            <w:r w:rsidRPr="00CC1854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 Grant Summary</w:t>
            </w:r>
          </w:p>
          <w:p w14:paraId="0A9F25E9" w14:textId="062F13E3" w:rsidR="008051D9" w:rsidRPr="00CC1854" w:rsidRDefault="008051D9" w:rsidP="00255F5E">
            <w:pPr>
              <w:rPr>
                <w:rFonts w:asciiTheme="minorHAnsi" w:hAnsiTheme="minorHAnsi" w:cstheme="minorHAnsi"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-80670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 REB Approval</w:t>
            </w:r>
          </w:p>
          <w:p w14:paraId="7FB4ABCC" w14:textId="53A3B801" w:rsidR="008051D9" w:rsidRPr="00CC1854" w:rsidRDefault="008051D9" w:rsidP="00255F5E">
            <w:pPr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</w:pPr>
            <w:r w:rsidRPr="00CC185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10894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185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C1854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 Project Budget</w:t>
            </w:r>
          </w:p>
          <w:p w14:paraId="2E4D11A3" w14:textId="77777777" w:rsidR="00255F5E" w:rsidRPr="00CC1854" w:rsidRDefault="00255F5E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44C2A169" w14:textId="603CCCC2" w:rsidR="008051D9" w:rsidRPr="00CC1854" w:rsidRDefault="008051D9" w:rsidP="00255F5E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6B2C1E4A" w14:textId="251E94B2" w:rsidR="007900DF" w:rsidRPr="00CC1854" w:rsidRDefault="007900DF" w:rsidP="007900DF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47A24A70" w14:textId="214B5CB8" w:rsidR="00AC41C5" w:rsidRPr="004260F0" w:rsidRDefault="00DE500C" w:rsidP="007900DF">
      <w:pPr>
        <w:rPr>
          <w:rFonts w:asciiTheme="minorHAnsi" w:hAnsiTheme="minorHAnsi" w:cstheme="minorHAnsi"/>
          <w:sz w:val="24"/>
          <w:szCs w:val="24"/>
          <w:lang w:val="en-CA"/>
        </w:rPr>
      </w:pPr>
      <w:sdt>
        <w:sdtPr>
          <w:rPr>
            <w:rFonts w:asciiTheme="minorHAnsi" w:hAnsiTheme="minorHAnsi" w:cstheme="minorHAnsi"/>
            <w:sz w:val="24"/>
            <w:szCs w:val="24"/>
            <w:lang w:val="en-US"/>
          </w:rPr>
          <w:id w:val="203144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41C5" w:rsidRPr="004260F0">
            <w:rPr>
              <w:rFonts w:ascii="Segoe UI Symbol" w:eastAsia="MS Gothic" w:hAnsi="Segoe UI Symbol" w:cs="Segoe UI Symbol"/>
              <w:sz w:val="24"/>
              <w:szCs w:val="24"/>
              <w:lang w:val="en-US"/>
            </w:rPr>
            <w:t>☐</w:t>
          </w:r>
        </w:sdtContent>
      </w:sdt>
      <w:r w:rsidR="00AC41C5" w:rsidRPr="004260F0">
        <w:rPr>
          <w:rFonts w:asciiTheme="minorHAnsi" w:hAnsiTheme="minorHAnsi" w:cstheme="minorHAnsi"/>
          <w:i/>
          <w:iCs/>
          <w:color w:val="222222"/>
          <w:sz w:val="24"/>
          <w:szCs w:val="24"/>
          <w:shd w:val="clear" w:color="auto" w:fill="FFFFFF"/>
        </w:rPr>
        <w:t xml:space="preserve"> I am aware of all relevant policies and regulations of my graduate unit, the School of Graduate Studies, and the University. I know where I can find these documents when needed.</w:t>
      </w:r>
    </w:p>
    <w:p w14:paraId="37AAB947" w14:textId="3000EC6B" w:rsidR="00AC41C5" w:rsidRPr="00CC1854" w:rsidRDefault="00AC41C5" w:rsidP="007900DF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5F18FFE7" w14:textId="3D5BC7B2" w:rsidR="00AD2AC2" w:rsidRPr="00CC1854" w:rsidRDefault="00DE500C" w:rsidP="00AD2AC2">
      <w:pPr>
        <w:jc w:val="center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pict w14:anchorId="0CAA3D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ignature Line, Unsigned" style="width:184.5pt;height:90.75pt">
            <v:imagedata r:id="rId12" o:title=""/>
            <o:lock v:ext="edit" ungrouping="t" rotation="t" cropping="t" verticies="t" text="t" grouping="t"/>
            <o:signatureline v:ext="edit" id="{F3B3086C-A727-4A9A-9BCC-476CF2490D5E}" provid="{00000000-0000-0000-0000-000000000000}" o:suggestedsigner2="Signature of Student" issignatureline="t"/>
          </v:shape>
        </w:pict>
      </w:r>
      <w:r w:rsidR="00F44FD7" w:rsidRPr="00CC1854">
        <w:rPr>
          <w:rFonts w:asciiTheme="minorHAnsi" w:hAnsiTheme="minorHAnsi" w:cstheme="minorHAnsi"/>
          <w:sz w:val="24"/>
          <w:szCs w:val="24"/>
          <w:lang w:val="en-CA"/>
        </w:rPr>
        <w:t xml:space="preserve">                  </w:t>
      </w:r>
      <w:r>
        <w:rPr>
          <w:rFonts w:asciiTheme="minorHAnsi" w:hAnsiTheme="minorHAnsi" w:cstheme="minorHAnsi"/>
          <w:sz w:val="24"/>
          <w:szCs w:val="24"/>
          <w:lang w:val="en-CA"/>
        </w:rPr>
        <w:pict w14:anchorId="2EDC531D">
          <v:shape id="_x0000_i1026" type="#_x0000_t75" alt="Signature Line, Unsigned" style="width:192pt;height:96pt">
            <v:imagedata r:id="rId13" o:title=""/>
            <o:lock v:ext="edit" ungrouping="t" rotation="t" cropping="t" verticies="t" text="t" grouping="t"/>
            <o:signatureline v:ext="edit" id="{B1031A76-E0B8-4F54-A010-1ABB09ED2994}" provid="{00000000-0000-0000-0000-000000000000}" o:suggestedsigner2="Signature of Mentor in Sponsoring Organization" issignatureline="t"/>
          </v:shape>
        </w:pict>
      </w:r>
    </w:p>
    <w:p w14:paraId="2ACC3094" w14:textId="5946614E" w:rsidR="000C76E9" w:rsidRPr="00CC1854" w:rsidRDefault="000C76E9" w:rsidP="00AD2AC2">
      <w:pPr>
        <w:jc w:val="center"/>
        <w:rPr>
          <w:rFonts w:asciiTheme="minorHAnsi" w:hAnsiTheme="minorHAnsi" w:cstheme="minorHAnsi"/>
          <w:sz w:val="24"/>
          <w:szCs w:val="24"/>
          <w:lang w:val="en-CA"/>
        </w:rPr>
      </w:pPr>
    </w:p>
    <w:p w14:paraId="5722348E" w14:textId="77777777" w:rsidR="00F44FD7" w:rsidRPr="00CC1854" w:rsidRDefault="00F44FD7" w:rsidP="00AD2AC2">
      <w:pPr>
        <w:jc w:val="center"/>
        <w:rPr>
          <w:rFonts w:asciiTheme="minorHAnsi" w:hAnsiTheme="minorHAnsi" w:cstheme="minorHAnsi"/>
          <w:sz w:val="24"/>
          <w:szCs w:val="24"/>
          <w:lang w:val="en-CA"/>
        </w:rPr>
      </w:pPr>
    </w:p>
    <w:p w14:paraId="5F7DCBCA" w14:textId="27112F0A" w:rsidR="00F44FD7" w:rsidRPr="00CC1854" w:rsidRDefault="00DE500C" w:rsidP="00AD2AC2">
      <w:pPr>
        <w:jc w:val="center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pict w14:anchorId="50D9DBB4">
          <v:shape id="_x0000_i1027" type="#_x0000_t75" alt="Signature Line, Unsigned" style="width:192pt;height:96pt">
            <v:imagedata r:id="rId14" o:title=""/>
            <o:lock v:ext="edit" ungrouping="t" rotation="t" cropping="t" verticies="t" text="t" grouping="t"/>
            <o:signatureline v:ext="edit" id="{F2E1A225-3ACF-4FC8-8239-6D30BEDA76C4}" provid="{00000000-0000-0000-0000-000000000000}" o:suggestedsigner2="Signature of Program Director " issignatureline="t"/>
          </v:shape>
        </w:pict>
      </w:r>
      <w:r w:rsidR="00AD2AC2" w:rsidRPr="00CC1854">
        <w:rPr>
          <w:rFonts w:asciiTheme="minorHAnsi" w:hAnsiTheme="minorHAnsi" w:cstheme="minorHAnsi"/>
          <w:sz w:val="24"/>
          <w:szCs w:val="24"/>
          <w:lang w:val="en-CA"/>
        </w:rPr>
        <w:t xml:space="preserve">                </w:t>
      </w:r>
      <w:r>
        <w:rPr>
          <w:rFonts w:asciiTheme="minorHAnsi" w:hAnsiTheme="minorHAnsi" w:cstheme="minorHAnsi"/>
          <w:sz w:val="24"/>
          <w:szCs w:val="24"/>
          <w:lang w:val="en-CA"/>
        </w:rPr>
        <w:pict w14:anchorId="0BA2B32E">
          <v:shape id="_x0000_i1028" type="#_x0000_t75" alt="Signature Line, Unsigned" style="width:192pt;height:96pt">
            <v:imagedata r:id="rId15" o:title=""/>
            <o:lock v:ext="edit" ungrouping="t" rotation="t" cropping="t" verticies="t" text="t" grouping="t"/>
            <o:signatureline v:ext="edit" id="{1A9B31AC-9987-4036-86C0-0EF3B26565CE}" provid="{00000000-0000-0000-0000-000000000000}" o:suggestedsigner2="Signature of Academic Supervisor " issignatureline="t"/>
          </v:shape>
        </w:pict>
      </w:r>
    </w:p>
    <w:p w14:paraId="4DEB9BA2" w14:textId="1156233E" w:rsidR="00F44FD7" w:rsidRPr="00CC1854" w:rsidRDefault="00F44FD7" w:rsidP="000C76E9">
      <w:pPr>
        <w:rPr>
          <w:rFonts w:asciiTheme="minorHAnsi" w:hAnsiTheme="minorHAnsi" w:cstheme="minorHAnsi"/>
          <w:sz w:val="24"/>
          <w:szCs w:val="24"/>
          <w:lang w:val="en-CA"/>
        </w:rPr>
      </w:pPr>
    </w:p>
    <w:p w14:paraId="73DE46F9" w14:textId="3FC55B8E" w:rsidR="00AC41C5" w:rsidRPr="00CC1854" w:rsidRDefault="00AC41C5" w:rsidP="000C76E9">
      <w:pPr>
        <w:rPr>
          <w:rFonts w:asciiTheme="minorHAnsi" w:hAnsiTheme="minorHAnsi" w:cstheme="minorHAnsi"/>
          <w:sz w:val="24"/>
          <w:szCs w:val="24"/>
          <w:lang w:val="en-CA"/>
        </w:rPr>
      </w:pPr>
    </w:p>
    <w:sectPr w:rsidR="00AC41C5" w:rsidRPr="00CC1854" w:rsidSect="00255F5E">
      <w:headerReference w:type="default" r:id="rId16"/>
      <w:footerReference w:type="even" r:id="rId17"/>
      <w:footerReference w:type="default" r:id="rId18"/>
      <w:pgSz w:w="12240" w:h="15840"/>
      <w:pgMar w:top="1440" w:right="1080" w:bottom="1440" w:left="108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C9CA0" w14:textId="77777777" w:rsidR="002D76B5" w:rsidRDefault="002D76B5">
      <w:r>
        <w:separator/>
      </w:r>
    </w:p>
  </w:endnote>
  <w:endnote w:type="continuationSeparator" w:id="0">
    <w:p w14:paraId="15C6E7DA" w14:textId="77777777" w:rsidR="002D76B5" w:rsidRDefault="002D7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6855E" w14:textId="77777777" w:rsidR="00EB4FCB" w:rsidRDefault="00EB4FCB">
    <w:pPr>
      <w:pStyle w:val="Footer"/>
    </w:pP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4177913B" wp14:editId="230B4A32">
          <wp:simplePos x="0" y="0"/>
          <wp:positionH relativeFrom="column">
            <wp:posOffset>-733425</wp:posOffset>
          </wp:positionH>
          <wp:positionV relativeFrom="paragraph">
            <wp:posOffset>3175</wp:posOffset>
          </wp:positionV>
          <wp:extent cx="4752975" cy="447675"/>
          <wp:effectExtent l="0" t="0" r="9525" b="9525"/>
          <wp:wrapNone/>
          <wp:docPr id="1" name="Picture 1" descr="General_DLSPH_Letterhead_11162009_LH_Proof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General_DLSPH_Letterhead_11162009_LH_Proof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 r="37312" b="35001"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A93CE" w14:textId="6286535D" w:rsidR="007A5098" w:rsidRDefault="007A5098">
    <w:pPr>
      <w:pStyle w:val="Footer"/>
    </w:pPr>
  </w:p>
  <w:p w14:paraId="56390C92" w14:textId="77777777" w:rsidR="00AD2AC2" w:rsidRDefault="00AD2AC2">
    <w:pPr>
      <w:pStyle w:val="Footer"/>
    </w:pPr>
  </w:p>
  <w:p w14:paraId="7EC7E77B" w14:textId="108C0262" w:rsidR="00AD2AC2" w:rsidRPr="00AD2AC2" w:rsidRDefault="008C5724" w:rsidP="00AD2AC2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01.05.2026</w:t>
    </w:r>
    <w:r w:rsidR="0005025D">
      <w:rPr>
        <w:rFonts w:ascii="Arial" w:hAnsi="Arial" w:cs="Arial"/>
        <w:sz w:val="16"/>
        <w:szCs w:val="16"/>
      </w:rPr>
      <w:t xml:space="preserve"> </w:t>
    </w:r>
    <w:r w:rsidR="00AD2AC2" w:rsidRPr="00AD2AC2">
      <w:rPr>
        <w:rFonts w:ascii="Arial" w:hAnsi="Arial" w:cs="Arial"/>
        <w:sz w:val="16"/>
        <w:szCs w:val="16"/>
      </w:rPr>
      <w:t>FORM DRPH FORM_3_SCC</w:t>
    </w:r>
  </w:p>
  <w:p w14:paraId="54EABBBF" w14:textId="77777777" w:rsidR="00AD2AC2" w:rsidRDefault="00AD2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346E7F" w14:textId="77777777" w:rsidR="002D76B5" w:rsidRDefault="002D76B5">
      <w:r>
        <w:separator/>
      </w:r>
    </w:p>
  </w:footnote>
  <w:footnote w:type="continuationSeparator" w:id="0">
    <w:p w14:paraId="4CF1D375" w14:textId="77777777" w:rsidR="002D76B5" w:rsidRDefault="002D7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60F71" w14:textId="04F4450C" w:rsidR="00EB4FCB" w:rsidRPr="00087D45" w:rsidRDefault="00EB4FCB">
    <w:pPr>
      <w:pStyle w:val="Header"/>
      <w:rPr>
        <w:u w:val="single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25D81D3" wp14:editId="53DC5182">
          <wp:simplePos x="0" y="0"/>
          <wp:positionH relativeFrom="column">
            <wp:posOffset>-182880</wp:posOffset>
          </wp:positionH>
          <wp:positionV relativeFrom="paragraph">
            <wp:posOffset>220980</wp:posOffset>
          </wp:positionV>
          <wp:extent cx="3162300" cy="657914"/>
          <wp:effectExtent l="0" t="0" r="0" b="8890"/>
          <wp:wrapTight wrapText="bothSides">
            <wp:wrapPolygon edited="0">
              <wp:start x="0" y="0"/>
              <wp:lineTo x="0" y="21266"/>
              <wp:lineTo x="21470" y="21266"/>
              <wp:lineTo x="21470" y="0"/>
              <wp:lineTo x="0" y="0"/>
            </wp:wrapPolygon>
          </wp:wrapTight>
          <wp:docPr id="4" name="Picture 4" descr="http://www.dlsph.utoronto.ca/wp-content/uploads/2016/08/SigDallaLan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lsph.utoronto.ca/wp-content/uploads/2016/08/SigDallaLan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62300" cy="657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63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F1A34"/>
    <w:multiLevelType w:val="hybridMultilevel"/>
    <w:tmpl w:val="372E5176"/>
    <w:lvl w:ilvl="0" w:tplc="35E2A80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D93A5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8B703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07A13BF"/>
    <w:multiLevelType w:val="hybridMultilevel"/>
    <w:tmpl w:val="C9A41D4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24D9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B12639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B19674C"/>
    <w:multiLevelType w:val="hybridMultilevel"/>
    <w:tmpl w:val="4EB60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B7024F"/>
    <w:multiLevelType w:val="hybridMultilevel"/>
    <w:tmpl w:val="698800EC"/>
    <w:lvl w:ilvl="0" w:tplc="80A84B5C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356AD0"/>
    <w:multiLevelType w:val="hybridMultilevel"/>
    <w:tmpl w:val="2D069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6751E5"/>
    <w:multiLevelType w:val="hybridMultilevel"/>
    <w:tmpl w:val="E012CFE2"/>
    <w:lvl w:ilvl="0" w:tplc="F358F9F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A13F46"/>
    <w:multiLevelType w:val="hybridMultilevel"/>
    <w:tmpl w:val="C1BA80EA"/>
    <w:lvl w:ilvl="0" w:tplc="68A0512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724397">
    <w:abstractNumId w:val="3"/>
  </w:num>
  <w:num w:numId="2" w16cid:durableId="566646266">
    <w:abstractNumId w:val="6"/>
  </w:num>
  <w:num w:numId="3" w16cid:durableId="175924607">
    <w:abstractNumId w:val="0"/>
  </w:num>
  <w:num w:numId="4" w16cid:durableId="568467670">
    <w:abstractNumId w:val="5"/>
  </w:num>
  <w:num w:numId="5" w16cid:durableId="727801860">
    <w:abstractNumId w:val="2"/>
  </w:num>
  <w:num w:numId="6" w16cid:durableId="888762864">
    <w:abstractNumId w:val="7"/>
  </w:num>
  <w:num w:numId="7" w16cid:durableId="15010462">
    <w:abstractNumId w:val="8"/>
  </w:num>
  <w:num w:numId="8" w16cid:durableId="2090539899">
    <w:abstractNumId w:val="11"/>
  </w:num>
  <w:num w:numId="9" w16cid:durableId="903565374">
    <w:abstractNumId w:val="9"/>
  </w:num>
  <w:num w:numId="10" w16cid:durableId="1836218724">
    <w:abstractNumId w:val="10"/>
  </w:num>
  <w:num w:numId="11" w16cid:durableId="1752506283">
    <w:abstractNumId w:val="4"/>
  </w:num>
  <w:num w:numId="12" w16cid:durableId="81681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DM3NTAwszRX0lEKTi0uzszPAykwrAUA7cfQCywAAAA="/>
  </w:docVars>
  <w:rsids>
    <w:rsidRoot w:val="00FF0475"/>
    <w:rsid w:val="000071CE"/>
    <w:rsid w:val="00014006"/>
    <w:rsid w:val="00022817"/>
    <w:rsid w:val="00030CF5"/>
    <w:rsid w:val="00031276"/>
    <w:rsid w:val="00031C2C"/>
    <w:rsid w:val="000429DC"/>
    <w:rsid w:val="0004355A"/>
    <w:rsid w:val="0005025D"/>
    <w:rsid w:val="00051E6B"/>
    <w:rsid w:val="00054FA7"/>
    <w:rsid w:val="00066A5C"/>
    <w:rsid w:val="000764AA"/>
    <w:rsid w:val="00083D5A"/>
    <w:rsid w:val="00087D45"/>
    <w:rsid w:val="00092198"/>
    <w:rsid w:val="000938CC"/>
    <w:rsid w:val="000A6524"/>
    <w:rsid w:val="000B1738"/>
    <w:rsid w:val="000B68CA"/>
    <w:rsid w:val="000C0D46"/>
    <w:rsid w:val="000C0F85"/>
    <w:rsid w:val="000C76E9"/>
    <w:rsid w:val="000D0A47"/>
    <w:rsid w:val="000D2B49"/>
    <w:rsid w:val="000E1CC9"/>
    <w:rsid w:val="000F12C1"/>
    <w:rsid w:val="000F138E"/>
    <w:rsid w:val="000F5406"/>
    <w:rsid w:val="00102EA2"/>
    <w:rsid w:val="00103A53"/>
    <w:rsid w:val="0010401B"/>
    <w:rsid w:val="00107C5B"/>
    <w:rsid w:val="001608C5"/>
    <w:rsid w:val="00164AA8"/>
    <w:rsid w:val="00184DD6"/>
    <w:rsid w:val="00186782"/>
    <w:rsid w:val="00197AE4"/>
    <w:rsid w:val="001A28F6"/>
    <w:rsid w:val="001A6097"/>
    <w:rsid w:val="001B029B"/>
    <w:rsid w:val="001B7C9A"/>
    <w:rsid w:val="001C71DB"/>
    <w:rsid w:val="001D4BE7"/>
    <w:rsid w:val="001E3E60"/>
    <w:rsid w:val="001E4A31"/>
    <w:rsid w:val="001E6739"/>
    <w:rsid w:val="001F224F"/>
    <w:rsid w:val="001F485F"/>
    <w:rsid w:val="0020039B"/>
    <w:rsid w:val="00202A23"/>
    <w:rsid w:val="00224841"/>
    <w:rsid w:val="00231267"/>
    <w:rsid w:val="00236D64"/>
    <w:rsid w:val="00244687"/>
    <w:rsid w:val="0024544E"/>
    <w:rsid w:val="00251F43"/>
    <w:rsid w:val="00255F5E"/>
    <w:rsid w:val="0026738A"/>
    <w:rsid w:val="002730D8"/>
    <w:rsid w:val="002812F6"/>
    <w:rsid w:val="002813A8"/>
    <w:rsid w:val="002832AB"/>
    <w:rsid w:val="00285547"/>
    <w:rsid w:val="002872E7"/>
    <w:rsid w:val="0029541F"/>
    <w:rsid w:val="002B033A"/>
    <w:rsid w:val="002B1385"/>
    <w:rsid w:val="002B5066"/>
    <w:rsid w:val="002B5323"/>
    <w:rsid w:val="002B7216"/>
    <w:rsid w:val="002B792C"/>
    <w:rsid w:val="002D6D23"/>
    <w:rsid w:val="002D76B5"/>
    <w:rsid w:val="002E2CF2"/>
    <w:rsid w:val="002E32E8"/>
    <w:rsid w:val="002E384C"/>
    <w:rsid w:val="002E78BC"/>
    <w:rsid w:val="002F055F"/>
    <w:rsid w:val="00303337"/>
    <w:rsid w:val="00312863"/>
    <w:rsid w:val="003271BC"/>
    <w:rsid w:val="003416C0"/>
    <w:rsid w:val="00352C65"/>
    <w:rsid w:val="00355F94"/>
    <w:rsid w:val="00362238"/>
    <w:rsid w:val="00366A5C"/>
    <w:rsid w:val="003676F8"/>
    <w:rsid w:val="003718CE"/>
    <w:rsid w:val="0038657D"/>
    <w:rsid w:val="003949B5"/>
    <w:rsid w:val="0039583E"/>
    <w:rsid w:val="00397F8B"/>
    <w:rsid w:val="003A0BE2"/>
    <w:rsid w:val="003A3E48"/>
    <w:rsid w:val="003B4E88"/>
    <w:rsid w:val="003B59CB"/>
    <w:rsid w:val="003C1BFC"/>
    <w:rsid w:val="003C3EDD"/>
    <w:rsid w:val="003E0017"/>
    <w:rsid w:val="003E70F4"/>
    <w:rsid w:val="003F0372"/>
    <w:rsid w:val="003F72E1"/>
    <w:rsid w:val="004044AE"/>
    <w:rsid w:val="00413B57"/>
    <w:rsid w:val="00414C15"/>
    <w:rsid w:val="0041558A"/>
    <w:rsid w:val="00415E55"/>
    <w:rsid w:val="00416362"/>
    <w:rsid w:val="00420325"/>
    <w:rsid w:val="004240C6"/>
    <w:rsid w:val="00424B68"/>
    <w:rsid w:val="004260F0"/>
    <w:rsid w:val="00426921"/>
    <w:rsid w:val="00427990"/>
    <w:rsid w:val="00433742"/>
    <w:rsid w:val="00437C0C"/>
    <w:rsid w:val="00463FC9"/>
    <w:rsid w:val="004801BB"/>
    <w:rsid w:val="004900F1"/>
    <w:rsid w:val="004A0304"/>
    <w:rsid w:val="004A4334"/>
    <w:rsid w:val="004B2470"/>
    <w:rsid w:val="004C1501"/>
    <w:rsid w:val="004C57A3"/>
    <w:rsid w:val="004C7827"/>
    <w:rsid w:val="004D1711"/>
    <w:rsid w:val="004E4185"/>
    <w:rsid w:val="004E7BC6"/>
    <w:rsid w:val="00535903"/>
    <w:rsid w:val="00535F66"/>
    <w:rsid w:val="00543ABB"/>
    <w:rsid w:val="00545677"/>
    <w:rsid w:val="00563205"/>
    <w:rsid w:val="0056759C"/>
    <w:rsid w:val="00581532"/>
    <w:rsid w:val="00584E14"/>
    <w:rsid w:val="00585DFF"/>
    <w:rsid w:val="005A3C2F"/>
    <w:rsid w:val="005B7E31"/>
    <w:rsid w:val="005C7E43"/>
    <w:rsid w:val="005D08E2"/>
    <w:rsid w:val="005D1A29"/>
    <w:rsid w:val="005D6379"/>
    <w:rsid w:val="005D6DBB"/>
    <w:rsid w:val="005F47EF"/>
    <w:rsid w:val="00602010"/>
    <w:rsid w:val="00605021"/>
    <w:rsid w:val="00606364"/>
    <w:rsid w:val="00612227"/>
    <w:rsid w:val="00615295"/>
    <w:rsid w:val="006236AE"/>
    <w:rsid w:val="00624459"/>
    <w:rsid w:val="00643BA4"/>
    <w:rsid w:val="006544B8"/>
    <w:rsid w:val="00656E71"/>
    <w:rsid w:val="00667236"/>
    <w:rsid w:val="00674EF8"/>
    <w:rsid w:val="00675F5D"/>
    <w:rsid w:val="00682769"/>
    <w:rsid w:val="0069311F"/>
    <w:rsid w:val="00694F02"/>
    <w:rsid w:val="00696B4C"/>
    <w:rsid w:val="00696D7B"/>
    <w:rsid w:val="006A0C04"/>
    <w:rsid w:val="006A1F73"/>
    <w:rsid w:val="006A1FFC"/>
    <w:rsid w:val="006B1C82"/>
    <w:rsid w:val="006B368D"/>
    <w:rsid w:val="006B5542"/>
    <w:rsid w:val="006C4CFC"/>
    <w:rsid w:val="006E4CA9"/>
    <w:rsid w:val="006F6FEA"/>
    <w:rsid w:val="007007BB"/>
    <w:rsid w:val="00710AA0"/>
    <w:rsid w:val="00720D6E"/>
    <w:rsid w:val="00731091"/>
    <w:rsid w:val="0073114C"/>
    <w:rsid w:val="00737DCE"/>
    <w:rsid w:val="007434B3"/>
    <w:rsid w:val="007547A0"/>
    <w:rsid w:val="00754936"/>
    <w:rsid w:val="0076062F"/>
    <w:rsid w:val="00762291"/>
    <w:rsid w:val="0076515E"/>
    <w:rsid w:val="00771744"/>
    <w:rsid w:val="0077543C"/>
    <w:rsid w:val="00782812"/>
    <w:rsid w:val="007900DF"/>
    <w:rsid w:val="00794BE0"/>
    <w:rsid w:val="00795066"/>
    <w:rsid w:val="007A5098"/>
    <w:rsid w:val="007A7BCB"/>
    <w:rsid w:val="007B5D34"/>
    <w:rsid w:val="007B739D"/>
    <w:rsid w:val="007C1002"/>
    <w:rsid w:val="007C5ABA"/>
    <w:rsid w:val="007D66E6"/>
    <w:rsid w:val="007E108A"/>
    <w:rsid w:val="007E118A"/>
    <w:rsid w:val="007F09E5"/>
    <w:rsid w:val="007F3B92"/>
    <w:rsid w:val="007F5839"/>
    <w:rsid w:val="007F7C58"/>
    <w:rsid w:val="00804E26"/>
    <w:rsid w:val="008051D9"/>
    <w:rsid w:val="008059F5"/>
    <w:rsid w:val="008332F0"/>
    <w:rsid w:val="008410F9"/>
    <w:rsid w:val="0084423D"/>
    <w:rsid w:val="008526A8"/>
    <w:rsid w:val="00854074"/>
    <w:rsid w:val="008550D9"/>
    <w:rsid w:val="00857DC7"/>
    <w:rsid w:val="00861ACE"/>
    <w:rsid w:val="008655F3"/>
    <w:rsid w:val="00893558"/>
    <w:rsid w:val="008976F4"/>
    <w:rsid w:val="008A0729"/>
    <w:rsid w:val="008A422E"/>
    <w:rsid w:val="008C3D94"/>
    <w:rsid w:val="008C5724"/>
    <w:rsid w:val="008D50B8"/>
    <w:rsid w:val="008D5871"/>
    <w:rsid w:val="008E4E70"/>
    <w:rsid w:val="00904DC8"/>
    <w:rsid w:val="00907A3C"/>
    <w:rsid w:val="0091291D"/>
    <w:rsid w:val="0091650C"/>
    <w:rsid w:val="00923DDB"/>
    <w:rsid w:val="00926F08"/>
    <w:rsid w:val="0092721F"/>
    <w:rsid w:val="009315AB"/>
    <w:rsid w:val="00931971"/>
    <w:rsid w:val="00932B71"/>
    <w:rsid w:val="009332CF"/>
    <w:rsid w:val="00943F10"/>
    <w:rsid w:val="00946E21"/>
    <w:rsid w:val="00946FF4"/>
    <w:rsid w:val="0097513A"/>
    <w:rsid w:val="0097725B"/>
    <w:rsid w:val="0098397A"/>
    <w:rsid w:val="009849CB"/>
    <w:rsid w:val="009A0C59"/>
    <w:rsid w:val="009A496D"/>
    <w:rsid w:val="009B11C1"/>
    <w:rsid w:val="009B1467"/>
    <w:rsid w:val="009B30BC"/>
    <w:rsid w:val="009C06BB"/>
    <w:rsid w:val="009C07BB"/>
    <w:rsid w:val="009C1E81"/>
    <w:rsid w:val="009D1C67"/>
    <w:rsid w:val="009E1687"/>
    <w:rsid w:val="009E4B1B"/>
    <w:rsid w:val="009F70CC"/>
    <w:rsid w:val="00A169FA"/>
    <w:rsid w:val="00A2791D"/>
    <w:rsid w:val="00A343E0"/>
    <w:rsid w:val="00A367B3"/>
    <w:rsid w:val="00A40367"/>
    <w:rsid w:val="00A42953"/>
    <w:rsid w:val="00A44716"/>
    <w:rsid w:val="00A4474F"/>
    <w:rsid w:val="00A55780"/>
    <w:rsid w:val="00A578D3"/>
    <w:rsid w:val="00A634EB"/>
    <w:rsid w:val="00A658A3"/>
    <w:rsid w:val="00AB0A58"/>
    <w:rsid w:val="00AB1B4E"/>
    <w:rsid w:val="00AC41C5"/>
    <w:rsid w:val="00AD14F0"/>
    <w:rsid w:val="00AD2AC2"/>
    <w:rsid w:val="00AD5554"/>
    <w:rsid w:val="00AD6FED"/>
    <w:rsid w:val="00AE0E51"/>
    <w:rsid w:val="00AE458D"/>
    <w:rsid w:val="00AE4801"/>
    <w:rsid w:val="00AF3D6F"/>
    <w:rsid w:val="00B06751"/>
    <w:rsid w:val="00B23B39"/>
    <w:rsid w:val="00B23F01"/>
    <w:rsid w:val="00B37FF7"/>
    <w:rsid w:val="00B40698"/>
    <w:rsid w:val="00B45803"/>
    <w:rsid w:val="00B472D9"/>
    <w:rsid w:val="00B52782"/>
    <w:rsid w:val="00B6447F"/>
    <w:rsid w:val="00B7019D"/>
    <w:rsid w:val="00B73BFC"/>
    <w:rsid w:val="00B952A0"/>
    <w:rsid w:val="00BB4C85"/>
    <w:rsid w:val="00BB5D5B"/>
    <w:rsid w:val="00BB7FB3"/>
    <w:rsid w:val="00BC1808"/>
    <w:rsid w:val="00BF6DD3"/>
    <w:rsid w:val="00BF7FDD"/>
    <w:rsid w:val="00C027AC"/>
    <w:rsid w:val="00C45116"/>
    <w:rsid w:val="00C472FB"/>
    <w:rsid w:val="00C53A12"/>
    <w:rsid w:val="00C54772"/>
    <w:rsid w:val="00C95955"/>
    <w:rsid w:val="00C975DC"/>
    <w:rsid w:val="00CA0D7B"/>
    <w:rsid w:val="00CA56C0"/>
    <w:rsid w:val="00CB0AAC"/>
    <w:rsid w:val="00CB7AB0"/>
    <w:rsid w:val="00CC1854"/>
    <w:rsid w:val="00CD3B65"/>
    <w:rsid w:val="00CD6DC2"/>
    <w:rsid w:val="00CD78D1"/>
    <w:rsid w:val="00CE312D"/>
    <w:rsid w:val="00CE341D"/>
    <w:rsid w:val="00CE3EBD"/>
    <w:rsid w:val="00CE7092"/>
    <w:rsid w:val="00D00D06"/>
    <w:rsid w:val="00D1772D"/>
    <w:rsid w:val="00D33578"/>
    <w:rsid w:val="00D35B15"/>
    <w:rsid w:val="00D4239F"/>
    <w:rsid w:val="00D63240"/>
    <w:rsid w:val="00D75C14"/>
    <w:rsid w:val="00D80EE9"/>
    <w:rsid w:val="00DA1464"/>
    <w:rsid w:val="00DB4249"/>
    <w:rsid w:val="00DC62CF"/>
    <w:rsid w:val="00DD1E49"/>
    <w:rsid w:val="00DD437C"/>
    <w:rsid w:val="00DE500C"/>
    <w:rsid w:val="00DE614F"/>
    <w:rsid w:val="00DE73AE"/>
    <w:rsid w:val="00E054C2"/>
    <w:rsid w:val="00E0635F"/>
    <w:rsid w:val="00E14FE1"/>
    <w:rsid w:val="00E23017"/>
    <w:rsid w:val="00E25ECD"/>
    <w:rsid w:val="00E27081"/>
    <w:rsid w:val="00E353E5"/>
    <w:rsid w:val="00E37556"/>
    <w:rsid w:val="00E44279"/>
    <w:rsid w:val="00E54B86"/>
    <w:rsid w:val="00E83894"/>
    <w:rsid w:val="00E84B3D"/>
    <w:rsid w:val="00E91308"/>
    <w:rsid w:val="00E96D56"/>
    <w:rsid w:val="00EA0F8C"/>
    <w:rsid w:val="00EA2A77"/>
    <w:rsid w:val="00EB4FCB"/>
    <w:rsid w:val="00EE24EA"/>
    <w:rsid w:val="00EF278D"/>
    <w:rsid w:val="00EF3D80"/>
    <w:rsid w:val="00EF4E26"/>
    <w:rsid w:val="00F03C2F"/>
    <w:rsid w:val="00F06135"/>
    <w:rsid w:val="00F16879"/>
    <w:rsid w:val="00F20D4B"/>
    <w:rsid w:val="00F31C61"/>
    <w:rsid w:val="00F334BC"/>
    <w:rsid w:val="00F36A1A"/>
    <w:rsid w:val="00F44FD7"/>
    <w:rsid w:val="00F4645A"/>
    <w:rsid w:val="00F5639D"/>
    <w:rsid w:val="00F575F2"/>
    <w:rsid w:val="00F60ADA"/>
    <w:rsid w:val="00F63BDA"/>
    <w:rsid w:val="00F65D23"/>
    <w:rsid w:val="00F73E64"/>
    <w:rsid w:val="00F746E6"/>
    <w:rsid w:val="00F81870"/>
    <w:rsid w:val="00F84DAB"/>
    <w:rsid w:val="00FA2369"/>
    <w:rsid w:val="00FA3C8D"/>
    <w:rsid w:val="00FB2E87"/>
    <w:rsid w:val="00FB41D8"/>
    <w:rsid w:val="00FC2D2A"/>
    <w:rsid w:val="00FD0240"/>
    <w:rsid w:val="00FF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."/>
  <w:listSeparator w:val=","/>
  <w14:docId w14:val="00DE6524"/>
  <w15:docId w15:val="{AC1C0052-6FBF-4ABC-B842-6ABD5CD2F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44B8"/>
    <w:rPr>
      <w:lang w:val="en-GB"/>
    </w:rPr>
  </w:style>
  <w:style w:type="paragraph" w:styleId="Heading1">
    <w:name w:val="heading 1"/>
    <w:basedOn w:val="Normal"/>
    <w:next w:val="Normal"/>
    <w:qFormat/>
    <w:rsid w:val="006544B8"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051E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544B8"/>
    <w:rPr>
      <w:color w:val="0000FF"/>
      <w:u w:val="single"/>
    </w:rPr>
  </w:style>
  <w:style w:type="paragraph" w:styleId="BodyText">
    <w:name w:val="Body Text"/>
    <w:basedOn w:val="Normal"/>
    <w:link w:val="BodyTextChar"/>
    <w:rsid w:val="006544B8"/>
    <w:rPr>
      <w:i/>
      <w:sz w:val="24"/>
    </w:rPr>
  </w:style>
  <w:style w:type="paragraph" w:styleId="Header">
    <w:name w:val="header"/>
    <w:basedOn w:val="Normal"/>
    <w:rsid w:val="006544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544B8"/>
    <w:pPr>
      <w:tabs>
        <w:tab w:val="center" w:pos="4320"/>
        <w:tab w:val="right" w:pos="8640"/>
      </w:tabs>
    </w:pPr>
  </w:style>
  <w:style w:type="character" w:customStyle="1" w:styleId="EmailStyle19">
    <w:name w:val="EmailStyle19"/>
    <w:rsid w:val="00186782"/>
    <w:rPr>
      <w:rFonts w:ascii="Arial" w:hAnsi="Arial" w:cs="Arial"/>
      <w:color w:val="000080"/>
      <w:sz w:val="20"/>
    </w:rPr>
  </w:style>
  <w:style w:type="paragraph" w:styleId="BalloonText">
    <w:name w:val="Balloon Text"/>
    <w:basedOn w:val="Normal"/>
    <w:semiHidden/>
    <w:rsid w:val="008332F0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75C14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051E6B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paragraph" w:styleId="BodyText2">
    <w:name w:val="Body Text 2"/>
    <w:basedOn w:val="Normal"/>
    <w:link w:val="BodyText2Char"/>
    <w:rsid w:val="00051E6B"/>
    <w:pPr>
      <w:spacing w:after="120" w:line="480" w:lineRule="auto"/>
    </w:pPr>
  </w:style>
  <w:style w:type="character" w:customStyle="1" w:styleId="BodyText2Char">
    <w:name w:val="Body Text 2 Char"/>
    <w:link w:val="BodyText2"/>
    <w:rsid w:val="00051E6B"/>
    <w:rPr>
      <w:lang w:val="en-GB"/>
    </w:rPr>
  </w:style>
  <w:style w:type="character" w:customStyle="1" w:styleId="BodyTextChar">
    <w:name w:val="Body Text Char"/>
    <w:link w:val="BodyText"/>
    <w:rsid w:val="00051E6B"/>
    <w:rPr>
      <w:i/>
      <w:sz w:val="24"/>
      <w:lang w:val="en-GB"/>
    </w:rPr>
  </w:style>
  <w:style w:type="character" w:customStyle="1" w:styleId="sbush">
    <w:name w:val="sbush"/>
    <w:rsid w:val="00051E6B"/>
    <w:rPr>
      <w:rFonts w:ascii="Arial" w:hAnsi="Arial" w:cs="Arial"/>
      <w:color w:val="000080"/>
      <w:sz w:val="20"/>
    </w:rPr>
  </w:style>
  <w:style w:type="character" w:customStyle="1" w:styleId="FooterChar">
    <w:name w:val="Footer Char"/>
    <w:link w:val="Footer"/>
    <w:uiPriority w:val="99"/>
    <w:rsid w:val="00051E6B"/>
    <w:rPr>
      <w:lang w:val="en-GB"/>
    </w:rPr>
  </w:style>
  <w:style w:type="paragraph" w:customStyle="1" w:styleId="Default">
    <w:name w:val="Default"/>
    <w:rsid w:val="00F334B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64AA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0F8C"/>
    <w:rPr>
      <w:color w:val="808080"/>
    </w:rPr>
  </w:style>
  <w:style w:type="paragraph" w:styleId="ListParagraph">
    <w:name w:val="List Paragraph"/>
    <w:basedOn w:val="Normal"/>
    <w:uiPriority w:val="34"/>
    <w:qFormat/>
    <w:rsid w:val="00463FC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xdb">
    <w:name w:val="_xdb"/>
    <w:basedOn w:val="DefaultParagraphFont"/>
    <w:rsid w:val="00463FC9"/>
  </w:style>
  <w:style w:type="character" w:customStyle="1" w:styleId="xbe">
    <w:name w:val="_xbe"/>
    <w:basedOn w:val="DefaultParagraphFont"/>
    <w:rsid w:val="00463FC9"/>
  </w:style>
  <w:style w:type="character" w:styleId="UnresolvedMention">
    <w:name w:val="Unresolved Mention"/>
    <w:basedOn w:val="DefaultParagraphFont"/>
    <w:uiPriority w:val="99"/>
    <w:semiHidden/>
    <w:unhideWhenUsed/>
    <w:rsid w:val="003718C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E54B86"/>
    <w:rPr>
      <w:b/>
      <w:bCs/>
    </w:rPr>
  </w:style>
  <w:style w:type="paragraph" w:styleId="NormalWeb">
    <w:name w:val="Normal (Web)"/>
    <w:basedOn w:val="Normal"/>
    <w:uiPriority w:val="99"/>
    <w:unhideWhenUsed/>
    <w:rsid w:val="00CA56C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character" w:styleId="Emphasis">
    <w:name w:val="Emphasis"/>
    <w:basedOn w:val="DefaultParagraphFont"/>
    <w:qFormat/>
    <w:rsid w:val="00CA56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4029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29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0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5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lsph.utoronto.ca/program/doctor-of-public-health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96DDBDC89DD494F8F9CDDA90B81E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89777-0770-45A6-8152-FFA3697C359A}"/>
      </w:docPartPr>
      <w:docPartBody>
        <w:p w:rsidR="00616412" w:rsidRDefault="005208B5" w:rsidP="005208B5">
          <w:pPr>
            <w:pStyle w:val="F96DDBDC89DD494F8F9CDDA90B81E6E6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55CEA279A8324FF3ABF99EC30BFE3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9747C-DD3D-4779-A3BA-20E8681F4D6B}"/>
      </w:docPartPr>
      <w:docPartBody>
        <w:p w:rsidR="00616412" w:rsidRDefault="005208B5" w:rsidP="005208B5">
          <w:pPr>
            <w:pStyle w:val="55CEA279A8324FF3ABF99EC30BFE300B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55A64D05BFB64591A7E7317258387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3364-0521-4E24-9FDD-3238AF9F484B}"/>
      </w:docPartPr>
      <w:docPartBody>
        <w:p w:rsidR="00616412" w:rsidRDefault="005208B5" w:rsidP="005208B5">
          <w:pPr>
            <w:pStyle w:val="55A64D05BFB64591A7E731725838772B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39BB33954D1F45DC8FD94BCA507ED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3B051-8928-41BA-83F0-9657716AFCFE}"/>
      </w:docPartPr>
      <w:docPartBody>
        <w:p w:rsidR="00616412" w:rsidRDefault="005208B5" w:rsidP="005208B5">
          <w:pPr>
            <w:pStyle w:val="39BB33954D1F45DC8FD94BCA507ED77C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17D1A6431EC741849571763E678FC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26EC5-8658-4533-B88F-D224387C9796}"/>
      </w:docPartPr>
      <w:docPartBody>
        <w:p w:rsidR="001B3420" w:rsidRDefault="00C14F0A" w:rsidP="00C14F0A">
          <w:pPr>
            <w:pStyle w:val="17D1A6431EC741849571763E678FC4C5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D9D42AF380874F1086AB93FE9126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56862-02D6-406A-9A4B-9CB425B366D1}"/>
      </w:docPartPr>
      <w:docPartBody>
        <w:p w:rsidR="001B3420" w:rsidRDefault="00C14F0A" w:rsidP="00C14F0A">
          <w:pPr>
            <w:pStyle w:val="D9D42AF380874F1086AB93FE9126286F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B85DE2C92B4F4FB2A71CBC6633495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15F43-67FA-4DE5-9BCB-08C312913B62}"/>
      </w:docPartPr>
      <w:docPartBody>
        <w:p w:rsidR="001B3420" w:rsidRDefault="00C14F0A" w:rsidP="00C14F0A">
          <w:pPr>
            <w:pStyle w:val="B85DE2C92B4F4FB2A71CBC66334956E5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AEF3BD12FEE646F48FB93EC43777C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5CC5E-C599-4999-9139-548452EAFBE6}"/>
      </w:docPartPr>
      <w:docPartBody>
        <w:p w:rsidR="001B3420" w:rsidRDefault="00C14F0A" w:rsidP="00C14F0A">
          <w:pPr>
            <w:pStyle w:val="AEF3BD12FEE646F48FB93EC43777CAAB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FC7204A1B8EE40ADB1BE319EAA0EE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0683D-19CF-48DF-BB4A-16F1543C378E}"/>
      </w:docPartPr>
      <w:docPartBody>
        <w:p w:rsidR="001B3420" w:rsidRDefault="00C14F0A" w:rsidP="00C14F0A">
          <w:pPr>
            <w:pStyle w:val="FC7204A1B8EE40ADB1BE319EAA0EED99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0585DA72AC8742C8A3BDDD5B1ABDC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4BD8-FC96-47FF-840B-0B4E3261198A}"/>
      </w:docPartPr>
      <w:docPartBody>
        <w:p w:rsidR="001B3420" w:rsidRDefault="00C14F0A" w:rsidP="00C14F0A">
          <w:pPr>
            <w:pStyle w:val="0585DA72AC8742C8A3BDDD5B1ABDCDF5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1E87FA5DA43E43F79774676249168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CDD27-17C6-43C8-9082-77D41EDE8C17}"/>
      </w:docPartPr>
      <w:docPartBody>
        <w:p w:rsidR="001B3420" w:rsidRDefault="00C14F0A" w:rsidP="00C14F0A">
          <w:pPr>
            <w:pStyle w:val="1E87FA5DA43E43F7977467624916853E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5BD4B8F8EDD74A9EA11B672BE1A07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94259-23EF-443C-991D-ADD672E0CD40}"/>
      </w:docPartPr>
      <w:docPartBody>
        <w:p w:rsidR="001B3420" w:rsidRDefault="00C14F0A" w:rsidP="00C14F0A">
          <w:pPr>
            <w:pStyle w:val="5BD4B8F8EDD74A9EA11B672BE1A0713D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F506A4A6C6F54478BA662BC4149E5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4611C-16AD-4780-AEF3-09BD1C171FB2}"/>
      </w:docPartPr>
      <w:docPartBody>
        <w:p w:rsidR="001B3420" w:rsidRDefault="00C14F0A" w:rsidP="00C14F0A">
          <w:pPr>
            <w:pStyle w:val="F506A4A6C6F54478BA662BC4149E513D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D35C634B9DA24E638843481FB9C09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4E4C5-10AE-4FF1-9EED-606A6A9B3B9D}"/>
      </w:docPartPr>
      <w:docPartBody>
        <w:p w:rsidR="001B3420" w:rsidRDefault="00C14F0A" w:rsidP="00C14F0A">
          <w:pPr>
            <w:pStyle w:val="D35C634B9DA24E638843481FB9C09C3A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276775FCACD2422CB055B405FF568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E01DA-D356-4C1A-A6FC-2F6E6D209F3A}"/>
      </w:docPartPr>
      <w:docPartBody>
        <w:p w:rsidR="001B3420" w:rsidRDefault="00C14F0A" w:rsidP="00C14F0A">
          <w:pPr>
            <w:pStyle w:val="276775FCACD2422CB055B405FF56881C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B5AACE2F26244B9BBFCF9806570D1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33A5A-A186-4F9F-8D87-B66EA05E5FA1}"/>
      </w:docPartPr>
      <w:docPartBody>
        <w:p w:rsidR="001B3420" w:rsidRDefault="00C14F0A" w:rsidP="00C14F0A">
          <w:pPr>
            <w:pStyle w:val="B5AACE2F26244B9BBFCF9806570D1EE0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48DD554EAFE546A39885210ECAEC9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227C2-2370-4B64-BF49-7F321A4C93EC}"/>
      </w:docPartPr>
      <w:docPartBody>
        <w:p w:rsidR="001B3420" w:rsidRDefault="00C14F0A" w:rsidP="00C14F0A">
          <w:pPr>
            <w:pStyle w:val="48DD554EAFE546A39885210ECAEC97D9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5CC5CD2A71B041FBACD744E10C610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787A4-E795-4D67-9464-B250DB9D8D1C}"/>
      </w:docPartPr>
      <w:docPartBody>
        <w:p w:rsidR="001B3420" w:rsidRDefault="00C14F0A" w:rsidP="00C14F0A">
          <w:pPr>
            <w:pStyle w:val="5CC5CD2A71B041FBACD744E10C6106D7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263345E7225946E1AC5CE52C36D66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8DB3D-44F2-47C4-95C4-4D3AD0D9135B}"/>
      </w:docPartPr>
      <w:docPartBody>
        <w:p w:rsidR="004569AB" w:rsidRDefault="001B3420" w:rsidP="001B3420">
          <w:pPr>
            <w:pStyle w:val="263345E7225946E1AC5CE52C36D66DE0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D26A0A816A664B71A8B7AF536FBA1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157AE-5C38-4EDA-BAB2-52A81BD36344}"/>
      </w:docPartPr>
      <w:docPartBody>
        <w:p w:rsidR="004569AB" w:rsidRDefault="001B3420" w:rsidP="001B3420">
          <w:pPr>
            <w:pStyle w:val="D26A0A816A664B71A8B7AF536FBA1AE8"/>
          </w:pPr>
          <w:r w:rsidRPr="006F59F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05EB5"/>
    <w:rsid w:val="00105674"/>
    <w:rsid w:val="00164913"/>
    <w:rsid w:val="001B3420"/>
    <w:rsid w:val="001B7C9A"/>
    <w:rsid w:val="00282735"/>
    <w:rsid w:val="002B7216"/>
    <w:rsid w:val="0033685F"/>
    <w:rsid w:val="00371099"/>
    <w:rsid w:val="00380658"/>
    <w:rsid w:val="004569AB"/>
    <w:rsid w:val="005208B5"/>
    <w:rsid w:val="0053664C"/>
    <w:rsid w:val="005371A3"/>
    <w:rsid w:val="00576A06"/>
    <w:rsid w:val="00600074"/>
    <w:rsid w:val="00616412"/>
    <w:rsid w:val="00647B2D"/>
    <w:rsid w:val="00685860"/>
    <w:rsid w:val="00705EB5"/>
    <w:rsid w:val="00725479"/>
    <w:rsid w:val="00752BC9"/>
    <w:rsid w:val="007B26CF"/>
    <w:rsid w:val="007B4263"/>
    <w:rsid w:val="007D03E5"/>
    <w:rsid w:val="008A0F9D"/>
    <w:rsid w:val="008D2115"/>
    <w:rsid w:val="008D3EC5"/>
    <w:rsid w:val="00921851"/>
    <w:rsid w:val="0095646B"/>
    <w:rsid w:val="00A92C11"/>
    <w:rsid w:val="00AE2FCC"/>
    <w:rsid w:val="00C14F0A"/>
    <w:rsid w:val="00C75469"/>
    <w:rsid w:val="00DF2BAB"/>
    <w:rsid w:val="00E635BC"/>
    <w:rsid w:val="00F40BF5"/>
    <w:rsid w:val="00FA3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3420"/>
    <w:rPr>
      <w:color w:val="808080"/>
    </w:rPr>
  </w:style>
  <w:style w:type="paragraph" w:customStyle="1" w:styleId="F96DDBDC89DD494F8F9CDDA90B81E6E6">
    <w:name w:val="F96DDBDC89DD494F8F9CDDA90B81E6E6"/>
    <w:rsid w:val="005208B5"/>
    <w:pPr>
      <w:spacing w:after="160" w:line="259" w:lineRule="auto"/>
    </w:pPr>
    <w:rPr>
      <w:lang w:val="en-CA" w:eastAsia="en-CA"/>
    </w:rPr>
  </w:style>
  <w:style w:type="paragraph" w:customStyle="1" w:styleId="55CEA279A8324FF3ABF99EC30BFE300B">
    <w:name w:val="55CEA279A8324FF3ABF99EC30BFE300B"/>
    <w:rsid w:val="005208B5"/>
    <w:pPr>
      <w:spacing w:after="160" w:line="259" w:lineRule="auto"/>
    </w:pPr>
    <w:rPr>
      <w:lang w:val="en-CA" w:eastAsia="en-CA"/>
    </w:rPr>
  </w:style>
  <w:style w:type="paragraph" w:customStyle="1" w:styleId="55A64D05BFB64591A7E731725838772B">
    <w:name w:val="55A64D05BFB64591A7E731725838772B"/>
    <w:rsid w:val="005208B5"/>
    <w:pPr>
      <w:spacing w:after="160" w:line="259" w:lineRule="auto"/>
    </w:pPr>
    <w:rPr>
      <w:lang w:val="en-CA" w:eastAsia="en-CA"/>
    </w:rPr>
  </w:style>
  <w:style w:type="paragraph" w:customStyle="1" w:styleId="39BB33954D1F45DC8FD94BCA507ED77C">
    <w:name w:val="39BB33954D1F45DC8FD94BCA507ED77C"/>
    <w:rsid w:val="005208B5"/>
    <w:pPr>
      <w:spacing w:after="160" w:line="259" w:lineRule="auto"/>
    </w:pPr>
    <w:rPr>
      <w:lang w:val="en-CA" w:eastAsia="en-CA"/>
    </w:rPr>
  </w:style>
  <w:style w:type="paragraph" w:customStyle="1" w:styleId="263345E7225946E1AC5CE52C36D66DE0">
    <w:name w:val="263345E7225946E1AC5CE52C36D66DE0"/>
    <w:rsid w:val="001B3420"/>
    <w:pPr>
      <w:spacing w:after="160" w:line="259" w:lineRule="auto"/>
    </w:pPr>
    <w:rPr>
      <w:lang w:val="en-CA" w:eastAsia="en-CA"/>
    </w:rPr>
  </w:style>
  <w:style w:type="paragraph" w:customStyle="1" w:styleId="D26A0A816A664B71A8B7AF536FBA1AE8">
    <w:name w:val="D26A0A816A664B71A8B7AF536FBA1AE8"/>
    <w:rsid w:val="001B3420"/>
    <w:pPr>
      <w:spacing w:after="160" w:line="259" w:lineRule="auto"/>
    </w:pPr>
    <w:rPr>
      <w:lang w:val="en-CA" w:eastAsia="en-CA"/>
    </w:rPr>
  </w:style>
  <w:style w:type="paragraph" w:customStyle="1" w:styleId="17D1A6431EC741849571763E678FC4C5">
    <w:name w:val="17D1A6431EC741849571763E678FC4C5"/>
    <w:rsid w:val="00C14F0A"/>
    <w:pPr>
      <w:spacing w:after="160" w:line="259" w:lineRule="auto"/>
    </w:pPr>
    <w:rPr>
      <w:lang w:val="en-CA" w:eastAsia="en-CA"/>
    </w:rPr>
  </w:style>
  <w:style w:type="paragraph" w:customStyle="1" w:styleId="D9D42AF380874F1086AB93FE9126286F">
    <w:name w:val="D9D42AF380874F1086AB93FE9126286F"/>
    <w:rsid w:val="00C14F0A"/>
    <w:pPr>
      <w:spacing w:after="160" w:line="259" w:lineRule="auto"/>
    </w:pPr>
    <w:rPr>
      <w:lang w:val="en-CA" w:eastAsia="en-CA"/>
    </w:rPr>
  </w:style>
  <w:style w:type="paragraph" w:customStyle="1" w:styleId="B85DE2C92B4F4FB2A71CBC66334956E5">
    <w:name w:val="B85DE2C92B4F4FB2A71CBC66334956E5"/>
    <w:rsid w:val="00C14F0A"/>
    <w:pPr>
      <w:spacing w:after="160" w:line="259" w:lineRule="auto"/>
    </w:pPr>
    <w:rPr>
      <w:lang w:val="en-CA" w:eastAsia="en-CA"/>
    </w:rPr>
  </w:style>
  <w:style w:type="paragraph" w:customStyle="1" w:styleId="AEF3BD12FEE646F48FB93EC43777CAAB">
    <w:name w:val="AEF3BD12FEE646F48FB93EC43777CAAB"/>
    <w:rsid w:val="00C14F0A"/>
    <w:pPr>
      <w:spacing w:after="160" w:line="259" w:lineRule="auto"/>
    </w:pPr>
    <w:rPr>
      <w:lang w:val="en-CA" w:eastAsia="en-CA"/>
    </w:rPr>
  </w:style>
  <w:style w:type="paragraph" w:customStyle="1" w:styleId="FC7204A1B8EE40ADB1BE319EAA0EED99">
    <w:name w:val="FC7204A1B8EE40ADB1BE319EAA0EED99"/>
    <w:rsid w:val="00C14F0A"/>
    <w:pPr>
      <w:spacing w:after="160" w:line="259" w:lineRule="auto"/>
    </w:pPr>
    <w:rPr>
      <w:lang w:val="en-CA" w:eastAsia="en-CA"/>
    </w:rPr>
  </w:style>
  <w:style w:type="paragraph" w:customStyle="1" w:styleId="0585DA72AC8742C8A3BDDD5B1ABDCDF5">
    <w:name w:val="0585DA72AC8742C8A3BDDD5B1ABDCDF5"/>
    <w:rsid w:val="00C14F0A"/>
    <w:pPr>
      <w:spacing w:after="160" w:line="259" w:lineRule="auto"/>
    </w:pPr>
    <w:rPr>
      <w:lang w:val="en-CA" w:eastAsia="en-CA"/>
    </w:rPr>
  </w:style>
  <w:style w:type="paragraph" w:customStyle="1" w:styleId="1E87FA5DA43E43F7977467624916853E">
    <w:name w:val="1E87FA5DA43E43F7977467624916853E"/>
    <w:rsid w:val="00C14F0A"/>
    <w:pPr>
      <w:spacing w:after="160" w:line="259" w:lineRule="auto"/>
    </w:pPr>
    <w:rPr>
      <w:lang w:val="en-CA" w:eastAsia="en-CA"/>
    </w:rPr>
  </w:style>
  <w:style w:type="paragraph" w:customStyle="1" w:styleId="5BD4B8F8EDD74A9EA11B672BE1A0713D">
    <w:name w:val="5BD4B8F8EDD74A9EA11B672BE1A0713D"/>
    <w:rsid w:val="00C14F0A"/>
    <w:pPr>
      <w:spacing w:after="160" w:line="259" w:lineRule="auto"/>
    </w:pPr>
    <w:rPr>
      <w:lang w:val="en-CA" w:eastAsia="en-CA"/>
    </w:rPr>
  </w:style>
  <w:style w:type="paragraph" w:customStyle="1" w:styleId="F506A4A6C6F54478BA662BC4149E513D">
    <w:name w:val="F506A4A6C6F54478BA662BC4149E513D"/>
    <w:rsid w:val="00C14F0A"/>
    <w:pPr>
      <w:spacing w:after="160" w:line="259" w:lineRule="auto"/>
    </w:pPr>
    <w:rPr>
      <w:lang w:val="en-CA" w:eastAsia="en-CA"/>
    </w:rPr>
  </w:style>
  <w:style w:type="paragraph" w:customStyle="1" w:styleId="D35C634B9DA24E638843481FB9C09C3A">
    <w:name w:val="D35C634B9DA24E638843481FB9C09C3A"/>
    <w:rsid w:val="00C14F0A"/>
    <w:pPr>
      <w:spacing w:after="160" w:line="259" w:lineRule="auto"/>
    </w:pPr>
    <w:rPr>
      <w:lang w:val="en-CA" w:eastAsia="en-CA"/>
    </w:rPr>
  </w:style>
  <w:style w:type="paragraph" w:customStyle="1" w:styleId="276775FCACD2422CB055B405FF56881C">
    <w:name w:val="276775FCACD2422CB055B405FF56881C"/>
    <w:rsid w:val="00C14F0A"/>
    <w:pPr>
      <w:spacing w:after="160" w:line="259" w:lineRule="auto"/>
    </w:pPr>
    <w:rPr>
      <w:lang w:val="en-CA" w:eastAsia="en-CA"/>
    </w:rPr>
  </w:style>
  <w:style w:type="paragraph" w:customStyle="1" w:styleId="B5AACE2F26244B9BBFCF9806570D1EE0">
    <w:name w:val="B5AACE2F26244B9BBFCF9806570D1EE0"/>
    <w:rsid w:val="00C14F0A"/>
    <w:pPr>
      <w:spacing w:after="160" w:line="259" w:lineRule="auto"/>
    </w:pPr>
    <w:rPr>
      <w:lang w:val="en-CA" w:eastAsia="en-CA"/>
    </w:rPr>
  </w:style>
  <w:style w:type="paragraph" w:customStyle="1" w:styleId="48DD554EAFE546A39885210ECAEC97D9">
    <w:name w:val="48DD554EAFE546A39885210ECAEC97D9"/>
    <w:rsid w:val="00C14F0A"/>
    <w:pPr>
      <w:spacing w:after="160" w:line="259" w:lineRule="auto"/>
    </w:pPr>
    <w:rPr>
      <w:lang w:val="en-CA" w:eastAsia="en-CA"/>
    </w:rPr>
  </w:style>
  <w:style w:type="paragraph" w:customStyle="1" w:styleId="5CC5CD2A71B041FBACD744E10C6106D7">
    <w:name w:val="5CC5CD2A71B041FBACD744E10C6106D7"/>
    <w:rsid w:val="00C14F0A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4D000A6A13974FB2B911E8660B2CF2" ma:contentTypeVersion="15" ma:contentTypeDescription="Create a new document." ma:contentTypeScope="" ma:versionID="d33fcf2f0f322e26001a75692c1e8a2a">
  <xsd:schema xmlns:xsd="http://www.w3.org/2001/XMLSchema" xmlns:xs="http://www.w3.org/2001/XMLSchema" xmlns:p="http://schemas.microsoft.com/office/2006/metadata/properties" xmlns:ns1="http://schemas.microsoft.com/sharepoint/v3" xmlns:ns3="19cdc977-e281-415c-abcf-6c6cc6d2682f" xmlns:ns4="90ff8225-4c1f-4d36-8fec-106798a660b4" targetNamespace="http://schemas.microsoft.com/office/2006/metadata/properties" ma:root="true" ma:fieldsID="a5ba46245945274f7d6a582eb0d62d69" ns1:_="" ns3:_="" ns4:_="">
    <xsd:import namespace="http://schemas.microsoft.com/sharepoint/v3"/>
    <xsd:import namespace="19cdc977-e281-415c-abcf-6c6cc6d2682f"/>
    <xsd:import namespace="90ff8225-4c1f-4d36-8fec-106798a660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dc977-e281-415c-abcf-6c6cc6d26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f8225-4c1f-4d36-8fec-106798a660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DBA444D-741C-4965-8D01-F6EC8E3F81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5CB73A-9306-45B7-8447-D950C63C47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cdc977-e281-415c-abcf-6c6cc6d2682f"/>
    <ds:schemaRef ds:uri="90ff8225-4c1f-4d36-8fec-106798a660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27AC96-87BD-48ED-9B75-0F01E5A8FE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3B637-E70A-4FEC-86F1-F65B2DF461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8</Words>
  <Characters>2492</Characters>
  <Application>Microsoft Office Word</Application>
  <DocSecurity>4</DocSecurity>
  <Lines>12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his letter is a short, welcoming cover letter</vt:lpstr>
    </vt:vector>
  </TitlesOfParts>
  <Company>University of Toronto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his letter is a short, welcoming cover letter</dc:title>
  <dc:creator>DLSPH PRA</dc:creator>
  <cp:lastModifiedBy>Ellen Sokoloff</cp:lastModifiedBy>
  <cp:revision>2</cp:revision>
  <cp:lastPrinted>2021-08-11T18:44:00Z</cp:lastPrinted>
  <dcterms:created xsi:type="dcterms:W3CDTF">2025-12-15T22:16:00Z</dcterms:created>
  <dcterms:modified xsi:type="dcterms:W3CDTF">2025-12-1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4D000A6A13974FB2B911E8660B2CF2</vt:lpwstr>
  </property>
</Properties>
</file>